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3BB78B" w14:textId="77777777" w:rsidR="002602B7" w:rsidRDefault="00000000">
      <w:pPr>
        <w:pStyle w:val="Heading1"/>
      </w:pPr>
      <w:bookmarkStart w:id="0" w:name="Xa06563b4bc371c26c6095f6c247c60ed2b19b95"/>
      <w:r>
        <w:t>🚍 Ahmedabad BRTS Transport Analyst Project – Final Case Study</w:t>
      </w:r>
    </w:p>
    <w:p w14:paraId="56FD4283" w14:textId="77777777" w:rsidR="002602B7" w:rsidRDefault="00000000">
      <w:r>
        <w:pict w14:anchorId="715BF027">
          <v:rect id="_x0000_i2187" style="width:0;height:1.5pt" o:hralign="center" o:hrstd="t" o:hr="t"/>
        </w:pict>
      </w:r>
    </w:p>
    <w:p w14:paraId="4CED6E76" w14:textId="77777777" w:rsidR="002602B7" w:rsidRPr="00BA7302" w:rsidRDefault="00000000">
      <w:pPr>
        <w:pStyle w:val="Heading2"/>
        <w:rPr>
          <w:color w:val="156082" w:themeColor="accent1"/>
        </w:rPr>
      </w:pPr>
      <w:bookmarkStart w:id="1" w:name="problem-statement"/>
      <w:r w:rsidRPr="00BA7302">
        <w:rPr>
          <w:color w:val="156082" w:themeColor="accent1"/>
        </w:rPr>
        <w:t>1. Problem Statement</w:t>
      </w:r>
    </w:p>
    <w:p w14:paraId="4BB37AA9" w14:textId="77777777" w:rsidR="002602B7" w:rsidRDefault="00000000">
      <w:pPr>
        <w:pStyle w:val="FirstParagraph"/>
      </w:pPr>
      <w:r>
        <w:t>Ahmedabad’s BRTS (Bus Rapid Transit System) generates a large amount of operational data (routes, trips, stops, vehicles, delays, and passenger feedback). However, raw data alone does not provide actionable insights for decision-making. The goal of this project is to:</w:t>
      </w:r>
    </w:p>
    <w:p w14:paraId="3F757E69" w14:textId="77777777" w:rsidR="002602B7" w:rsidRDefault="00000000">
      <w:pPr>
        <w:pStyle w:val="Compact"/>
        <w:numPr>
          <w:ilvl w:val="0"/>
          <w:numId w:val="2"/>
        </w:numPr>
      </w:pPr>
      <w:r>
        <w:t>Analyze bus delays and punctuality.</w:t>
      </w:r>
    </w:p>
    <w:p w14:paraId="197F53E5" w14:textId="77777777" w:rsidR="002602B7" w:rsidRDefault="00000000">
      <w:pPr>
        <w:pStyle w:val="Compact"/>
        <w:numPr>
          <w:ilvl w:val="0"/>
          <w:numId w:val="2"/>
        </w:numPr>
      </w:pPr>
      <w:r>
        <w:t>Measure passenger satisfaction through ratings.</w:t>
      </w:r>
    </w:p>
    <w:p w14:paraId="44C23230" w14:textId="77777777" w:rsidR="002602B7" w:rsidRDefault="00000000">
      <w:pPr>
        <w:pStyle w:val="Compact"/>
        <w:numPr>
          <w:ilvl w:val="0"/>
          <w:numId w:val="2"/>
        </w:numPr>
      </w:pPr>
      <w:r>
        <w:t>Identify top/bottom performing routes and drivers.</w:t>
      </w:r>
    </w:p>
    <w:p w14:paraId="690C258A" w14:textId="77777777" w:rsidR="002602B7" w:rsidRDefault="00000000">
      <w:pPr>
        <w:pStyle w:val="Compact"/>
        <w:numPr>
          <w:ilvl w:val="0"/>
          <w:numId w:val="2"/>
        </w:numPr>
      </w:pPr>
      <w:r>
        <w:t xml:space="preserve">Build an interactive </w:t>
      </w:r>
      <w:r>
        <w:rPr>
          <w:b/>
          <w:bCs/>
        </w:rPr>
        <w:t>Power BI dashboard</w:t>
      </w:r>
      <w:r>
        <w:t xml:space="preserve"> for transport analysts and city planners.</w:t>
      </w:r>
    </w:p>
    <w:p w14:paraId="120911A0" w14:textId="77777777" w:rsidR="002602B7" w:rsidRDefault="00000000">
      <w:r>
        <w:pict w14:anchorId="6F18FBB5">
          <v:rect id="_x0000_i2193" style="width:0;height:1.5pt" o:hralign="center" o:bullet="t" o:hrstd="t" o:hr="t"/>
        </w:pict>
      </w:r>
    </w:p>
    <w:p w14:paraId="666810D5" w14:textId="77777777" w:rsidR="006D59CE" w:rsidRDefault="006D59CE"/>
    <w:p w14:paraId="00F5EF96" w14:textId="3196D5F8" w:rsidR="002602B7" w:rsidRPr="00BA7302" w:rsidRDefault="00000000">
      <w:pPr>
        <w:pStyle w:val="Heading2"/>
        <w:rPr>
          <w:color w:val="156082" w:themeColor="accent1"/>
        </w:rPr>
      </w:pPr>
      <w:bookmarkStart w:id="2" w:name="data-collection"/>
      <w:bookmarkEnd w:id="1"/>
      <w:r w:rsidRPr="00BA7302">
        <w:rPr>
          <w:color w:val="156082" w:themeColor="accent1"/>
        </w:rPr>
        <w:t>2. Data Collection</w:t>
      </w:r>
      <w:r w:rsidR="00192466" w:rsidRPr="00BA7302">
        <w:rPr>
          <w:color w:val="156082" w:themeColor="accent1"/>
        </w:rPr>
        <w:t xml:space="preserve"> </w:t>
      </w:r>
      <w:r w:rsidR="00192466" w:rsidRPr="00BA7302">
        <w:rPr>
          <w:color w:val="156082" w:themeColor="accent1"/>
        </w:rPr>
        <w:t>&amp; Preparation</w:t>
      </w:r>
    </w:p>
    <w:p w14:paraId="75F4F367" w14:textId="396C0DDE" w:rsidR="002602B7" w:rsidRDefault="00192466">
      <w:pPr>
        <w:pStyle w:val="Compact"/>
        <w:numPr>
          <w:ilvl w:val="0"/>
          <w:numId w:val="3"/>
        </w:numPr>
      </w:pPr>
      <w:r w:rsidRPr="00192466">
        <w:rPr>
          <w:b/>
          <w:bCs/>
        </w:rPr>
        <w:t>Scraping:</w:t>
      </w:r>
      <w:r w:rsidRPr="00192466">
        <w:t xml:space="preserve"> Bus timetables scraped from official </w:t>
      </w:r>
      <w:r w:rsidRPr="00192466">
        <w:rPr>
          <w:b/>
          <w:bCs/>
        </w:rPr>
        <w:t>Ahmedabad BRTS website</w:t>
      </w:r>
      <w:r w:rsidRPr="00192466">
        <w:t xml:space="preserve"> using </w:t>
      </w:r>
      <w:r w:rsidRPr="00192466">
        <w:rPr>
          <w:b/>
          <w:bCs/>
        </w:rPr>
        <w:t>Python (Selenium)</w:t>
      </w:r>
      <w:r w:rsidR="00000000">
        <w:t>.</w:t>
      </w:r>
    </w:p>
    <w:p w14:paraId="512AB32D" w14:textId="34CE0201" w:rsidR="002602B7" w:rsidRDefault="00192466">
      <w:pPr>
        <w:pStyle w:val="Compact"/>
        <w:numPr>
          <w:ilvl w:val="0"/>
          <w:numId w:val="3"/>
        </w:numPr>
      </w:pPr>
      <w:r w:rsidRPr="00192466">
        <w:rPr>
          <w:b/>
          <w:bCs/>
        </w:rPr>
        <w:t>Enrichment:</w:t>
      </w:r>
      <w:r w:rsidRPr="00192466">
        <w:t xml:space="preserve"> Added </w:t>
      </w:r>
      <w:r w:rsidRPr="00192466">
        <w:rPr>
          <w:b/>
          <w:bCs/>
        </w:rPr>
        <w:t>latitude/longitude</w:t>
      </w:r>
      <w:r w:rsidRPr="00192466">
        <w:t xml:space="preserve"> for stops via </w:t>
      </w:r>
      <w:proofErr w:type="spellStart"/>
      <w:r w:rsidRPr="00192466">
        <w:rPr>
          <w:b/>
          <w:bCs/>
        </w:rPr>
        <w:t>Geopy</w:t>
      </w:r>
      <w:proofErr w:type="spellEnd"/>
      <w:r w:rsidR="00000000">
        <w:t>.</w:t>
      </w:r>
    </w:p>
    <w:p w14:paraId="6E2894FE" w14:textId="35A35BBF" w:rsidR="002602B7" w:rsidRDefault="00192466">
      <w:pPr>
        <w:pStyle w:val="Compact"/>
        <w:numPr>
          <w:ilvl w:val="0"/>
          <w:numId w:val="3"/>
        </w:numPr>
      </w:pPr>
      <w:r w:rsidRPr="00192466">
        <w:rPr>
          <w:b/>
          <w:bCs/>
        </w:rPr>
        <w:t>Simulation:</w:t>
      </w:r>
      <w:r w:rsidRPr="00192466">
        <w:t xml:space="preserve"> Generated random </w:t>
      </w:r>
      <w:r w:rsidRPr="00192466">
        <w:rPr>
          <w:b/>
          <w:bCs/>
        </w:rPr>
        <w:t>delays (1–10 min)</w:t>
      </w:r>
      <w:r w:rsidRPr="00192466">
        <w:t xml:space="preserve"> and </w:t>
      </w:r>
      <w:r w:rsidRPr="00192466">
        <w:rPr>
          <w:b/>
          <w:bCs/>
        </w:rPr>
        <w:t>weather conditions</w:t>
      </w:r>
      <w:r w:rsidRPr="00192466">
        <w:t xml:space="preserve"> for trips</w:t>
      </w:r>
      <w:r w:rsidR="00000000">
        <w:t>.</w:t>
      </w:r>
    </w:p>
    <w:p w14:paraId="25E8D7B3" w14:textId="52A4B950" w:rsidR="002602B7" w:rsidRDefault="00192466">
      <w:pPr>
        <w:pStyle w:val="Compact"/>
        <w:numPr>
          <w:ilvl w:val="0"/>
          <w:numId w:val="3"/>
        </w:numPr>
      </w:pPr>
      <w:r w:rsidRPr="00192466">
        <w:rPr>
          <w:b/>
          <w:bCs/>
        </w:rPr>
        <w:t>Passenger Feedback:</w:t>
      </w:r>
      <w:r w:rsidRPr="00192466">
        <w:t xml:space="preserve"> 450+ random names with ratings (1–5)</w:t>
      </w:r>
      <w:r w:rsidR="00000000">
        <w:t>.</w:t>
      </w:r>
    </w:p>
    <w:p w14:paraId="70A7B894" w14:textId="4DBE8BCA" w:rsidR="002602B7" w:rsidRDefault="00192466">
      <w:pPr>
        <w:pStyle w:val="Compact"/>
        <w:numPr>
          <w:ilvl w:val="0"/>
          <w:numId w:val="3"/>
        </w:numPr>
      </w:pPr>
      <w:r w:rsidRPr="00192466">
        <w:rPr>
          <w:b/>
          <w:bCs/>
        </w:rPr>
        <w:t>Storage:</w:t>
      </w:r>
      <w:r w:rsidRPr="00192466">
        <w:t xml:space="preserve"> Data stored in structured CSV files</w:t>
      </w:r>
      <w:r w:rsidR="00000000">
        <w:t>.</w:t>
      </w:r>
    </w:p>
    <w:p w14:paraId="3AE502A5" w14:textId="77777777" w:rsidR="00192466" w:rsidRPr="00BA7302" w:rsidRDefault="00192466">
      <w:pPr>
        <w:pStyle w:val="FirstParagraph"/>
        <w:rPr>
          <w:color w:val="156082" w:themeColor="accent1"/>
          <w:sz w:val="28"/>
          <w:szCs w:val="28"/>
        </w:rPr>
      </w:pPr>
      <w:r w:rsidRPr="00BA7302">
        <w:rPr>
          <w:color w:val="156082" w:themeColor="accent1"/>
          <w:sz w:val="28"/>
          <w:szCs w:val="28"/>
        </w:rPr>
        <w:t xml:space="preserve">Key </w:t>
      </w:r>
      <w:r w:rsidR="00000000" w:rsidRPr="00BA7302">
        <w:rPr>
          <w:color w:val="156082" w:themeColor="accent1"/>
          <w:sz w:val="28"/>
          <w:szCs w:val="28"/>
        </w:rPr>
        <w:t xml:space="preserve">Data Sources: </w:t>
      </w:r>
    </w:p>
    <w:p w14:paraId="7663507E" w14:textId="5443EED8" w:rsidR="00192466" w:rsidRPr="00192466" w:rsidRDefault="00192466" w:rsidP="00192466">
      <w:pPr>
        <w:pStyle w:val="BodyText"/>
        <w:numPr>
          <w:ilvl w:val="0"/>
          <w:numId w:val="13"/>
        </w:numPr>
        <w:rPr>
          <w:lang w:val="en-IN"/>
        </w:rPr>
      </w:pPr>
      <w:r w:rsidRPr="00192466">
        <w:rPr>
          <w:lang w:val="en-IN"/>
        </w:rPr>
        <w:t>brts_routes.csv → Route details.</w:t>
      </w:r>
    </w:p>
    <w:p w14:paraId="5B13FB6A" w14:textId="7B7B2931" w:rsidR="00192466" w:rsidRPr="00192466" w:rsidRDefault="00192466" w:rsidP="00192466">
      <w:pPr>
        <w:pStyle w:val="BodyText"/>
        <w:numPr>
          <w:ilvl w:val="0"/>
          <w:numId w:val="13"/>
        </w:numPr>
        <w:rPr>
          <w:lang w:val="en-IN"/>
        </w:rPr>
      </w:pPr>
      <w:r w:rsidRPr="00192466">
        <w:rPr>
          <w:lang w:val="en-IN"/>
        </w:rPr>
        <w:t>brts_stops.csv → Stops + stop sequence.</w:t>
      </w:r>
    </w:p>
    <w:p w14:paraId="28A10546" w14:textId="3FB59CC3" w:rsidR="00192466" w:rsidRPr="00192466" w:rsidRDefault="00192466" w:rsidP="00192466">
      <w:pPr>
        <w:pStyle w:val="BodyText"/>
        <w:numPr>
          <w:ilvl w:val="0"/>
          <w:numId w:val="13"/>
        </w:numPr>
        <w:rPr>
          <w:lang w:val="en-IN"/>
        </w:rPr>
      </w:pPr>
      <w:r w:rsidRPr="00192466">
        <w:rPr>
          <w:lang w:val="en-IN"/>
        </w:rPr>
        <w:t>brts_route_stops.csv → Route–stop mapping.</w:t>
      </w:r>
    </w:p>
    <w:p w14:paraId="44541A42" w14:textId="20345310" w:rsidR="00192466" w:rsidRPr="00192466" w:rsidRDefault="00192466" w:rsidP="00192466">
      <w:pPr>
        <w:pStyle w:val="BodyText"/>
        <w:numPr>
          <w:ilvl w:val="0"/>
          <w:numId w:val="13"/>
        </w:numPr>
        <w:rPr>
          <w:lang w:val="en-IN"/>
        </w:rPr>
      </w:pPr>
      <w:r w:rsidRPr="00192466">
        <w:rPr>
          <w:lang w:val="en-IN"/>
        </w:rPr>
        <w:t>brts_trip_data.csv → Trip timings + delays + weather.</w:t>
      </w:r>
    </w:p>
    <w:p w14:paraId="698028EC" w14:textId="7181C3BD" w:rsidR="00192466" w:rsidRPr="00192466" w:rsidRDefault="00192466" w:rsidP="00192466">
      <w:pPr>
        <w:pStyle w:val="BodyText"/>
        <w:numPr>
          <w:ilvl w:val="0"/>
          <w:numId w:val="13"/>
        </w:numPr>
        <w:rPr>
          <w:lang w:val="en-IN"/>
        </w:rPr>
      </w:pPr>
      <w:r w:rsidRPr="00192466">
        <w:rPr>
          <w:lang w:val="en-IN"/>
        </w:rPr>
        <w:t>brts_passenger_feedback.csv → Ratings &amp; feedback.</w:t>
      </w:r>
    </w:p>
    <w:p w14:paraId="59A9A64D" w14:textId="2C577793" w:rsidR="00192466" w:rsidRPr="00D65A1D" w:rsidRDefault="00192466" w:rsidP="00192466">
      <w:pPr>
        <w:pStyle w:val="BodyText"/>
        <w:numPr>
          <w:ilvl w:val="0"/>
          <w:numId w:val="13"/>
        </w:numPr>
        <w:rPr>
          <w:lang w:val="en-IN"/>
        </w:rPr>
      </w:pPr>
      <w:r w:rsidRPr="00192466">
        <w:rPr>
          <w:lang w:val="en-IN"/>
        </w:rPr>
        <w:t>brts_vehicles.csv → Vehicle &amp; driver details</w:t>
      </w:r>
    </w:p>
    <w:p w14:paraId="3CA4FEA2" w14:textId="73EC4105" w:rsidR="002602B7" w:rsidRDefault="00000000">
      <w:r>
        <w:pict w14:anchorId="2C7D431E">
          <v:rect id="_x0000_i2188" style="width:0;height:1.5pt" o:hralign="center" o:hrstd="t" o:hr="t"/>
        </w:pict>
      </w:r>
    </w:p>
    <w:p w14:paraId="20C96964" w14:textId="77777777" w:rsidR="002602B7" w:rsidRPr="00BA7302" w:rsidRDefault="00000000">
      <w:pPr>
        <w:pStyle w:val="Heading2"/>
        <w:rPr>
          <w:color w:val="156082" w:themeColor="accent1"/>
        </w:rPr>
      </w:pPr>
      <w:bookmarkStart w:id="3" w:name="database-design-postgresql"/>
      <w:bookmarkEnd w:id="2"/>
      <w:r w:rsidRPr="00BA7302">
        <w:rPr>
          <w:color w:val="156082" w:themeColor="accent1"/>
        </w:rPr>
        <w:lastRenderedPageBreak/>
        <w:t>3. Database Design (PostgreSQL)</w:t>
      </w:r>
    </w:p>
    <w:p w14:paraId="69DCE151" w14:textId="77777777" w:rsidR="002602B7" w:rsidRDefault="00000000">
      <w:pPr>
        <w:pStyle w:val="FirstParagraph"/>
      </w:pPr>
      <w:r>
        <w:t xml:space="preserve">A </w:t>
      </w:r>
      <w:r>
        <w:rPr>
          <w:b/>
          <w:bCs/>
        </w:rPr>
        <w:t>normalized relational schema</w:t>
      </w:r>
      <w:r>
        <w:t xml:space="preserve"> was implemented:</w:t>
      </w:r>
    </w:p>
    <w:p w14:paraId="59BCBEE9" w14:textId="77777777" w:rsidR="002602B7" w:rsidRPr="00BA7302" w:rsidRDefault="00000000">
      <w:pPr>
        <w:pStyle w:val="Heading3"/>
        <w:rPr>
          <w:color w:val="156082" w:themeColor="accent1"/>
        </w:rPr>
      </w:pPr>
      <w:bookmarkStart w:id="4" w:name="tables"/>
      <w:r w:rsidRPr="00BA7302">
        <w:rPr>
          <w:color w:val="156082" w:themeColor="accent1"/>
        </w:rPr>
        <w:t>Tables</w:t>
      </w:r>
    </w:p>
    <w:p w14:paraId="38F4CC5C" w14:textId="77777777" w:rsidR="002602B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oute</w:t>
      </w:r>
      <w:r>
        <w:t xml:space="preserve"> → (</w:t>
      </w:r>
      <w:proofErr w:type="spellStart"/>
      <w:r>
        <w:t>route_id</w:t>
      </w:r>
      <w:proofErr w:type="spellEnd"/>
      <w:r>
        <w:t xml:space="preserve">, </w:t>
      </w:r>
      <w:proofErr w:type="spellStart"/>
      <w:r>
        <w:t>route_name</w:t>
      </w:r>
      <w:proofErr w:type="spellEnd"/>
      <w:r>
        <w:t xml:space="preserve">, </w:t>
      </w:r>
      <w:proofErr w:type="spellStart"/>
      <w:r>
        <w:t>start_stop</w:t>
      </w:r>
      <w:proofErr w:type="spellEnd"/>
      <w:r>
        <w:t xml:space="preserve">, </w:t>
      </w:r>
      <w:proofErr w:type="spellStart"/>
      <w:r>
        <w:t>end_stop</w:t>
      </w:r>
      <w:proofErr w:type="spellEnd"/>
      <w:r>
        <w:t>)</w:t>
      </w:r>
    </w:p>
    <w:p w14:paraId="2250A57D" w14:textId="77777777" w:rsidR="002602B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tops</w:t>
      </w:r>
      <w:r>
        <w:t xml:space="preserve"> → (</w:t>
      </w:r>
      <w:proofErr w:type="spellStart"/>
      <w:r>
        <w:t>stop_id</w:t>
      </w:r>
      <w:proofErr w:type="spellEnd"/>
      <w:r>
        <w:t xml:space="preserve">, </w:t>
      </w:r>
      <w:proofErr w:type="spellStart"/>
      <w:r>
        <w:t>stop_name</w:t>
      </w:r>
      <w:proofErr w:type="spellEnd"/>
      <w:r>
        <w:t>, latitude, longitude)</w:t>
      </w:r>
    </w:p>
    <w:p w14:paraId="0AE96B81" w14:textId="77777777" w:rsidR="002602B7" w:rsidRDefault="00000000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route_stops</w:t>
      </w:r>
      <w:proofErr w:type="spellEnd"/>
      <w:r>
        <w:t xml:space="preserve"> → (</w:t>
      </w:r>
      <w:proofErr w:type="spellStart"/>
      <w:r>
        <w:t>route_id</w:t>
      </w:r>
      <w:proofErr w:type="spellEnd"/>
      <w:r>
        <w:t xml:space="preserve">, </w:t>
      </w:r>
      <w:proofErr w:type="spellStart"/>
      <w:r>
        <w:t>stop_id</w:t>
      </w:r>
      <w:proofErr w:type="spellEnd"/>
      <w:r>
        <w:t xml:space="preserve">, </w:t>
      </w:r>
      <w:proofErr w:type="spellStart"/>
      <w:r>
        <w:t>stop_sequence</w:t>
      </w:r>
      <w:proofErr w:type="spellEnd"/>
      <w:r>
        <w:t>)</w:t>
      </w:r>
    </w:p>
    <w:p w14:paraId="37CDE518" w14:textId="77777777" w:rsidR="002602B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vehicles</w:t>
      </w:r>
      <w:r>
        <w:t xml:space="preserve"> → (</w:t>
      </w:r>
      <w:proofErr w:type="spellStart"/>
      <w:r>
        <w:t>vehicle_id</w:t>
      </w:r>
      <w:proofErr w:type="spellEnd"/>
      <w:r>
        <w:t xml:space="preserve">, </w:t>
      </w:r>
      <w:proofErr w:type="spellStart"/>
      <w:r>
        <w:t>route_id</w:t>
      </w:r>
      <w:proofErr w:type="spellEnd"/>
      <w:r>
        <w:t xml:space="preserve">, </w:t>
      </w:r>
      <w:proofErr w:type="spellStart"/>
      <w:r>
        <w:t>vehicle_type</w:t>
      </w:r>
      <w:proofErr w:type="spellEnd"/>
      <w:r>
        <w:t xml:space="preserve">, </w:t>
      </w:r>
      <w:proofErr w:type="spellStart"/>
      <w:r>
        <w:t>driver_name</w:t>
      </w:r>
      <w:proofErr w:type="spellEnd"/>
      <w:r>
        <w:t xml:space="preserve">, </w:t>
      </w:r>
      <w:proofErr w:type="spellStart"/>
      <w:r>
        <w:t>driver_license</w:t>
      </w:r>
      <w:proofErr w:type="spellEnd"/>
      <w:r>
        <w:t>)</w:t>
      </w:r>
    </w:p>
    <w:p w14:paraId="70DA8A28" w14:textId="77777777" w:rsidR="002602B7" w:rsidRDefault="00000000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trip_data</w:t>
      </w:r>
      <w:proofErr w:type="spellEnd"/>
      <w:r>
        <w:t xml:space="preserve"> → (</w:t>
      </w:r>
      <w:proofErr w:type="spellStart"/>
      <w:r>
        <w:t>trip_id</w:t>
      </w:r>
      <w:proofErr w:type="spellEnd"/>
      <w:r>
        <w:t xml:space="preserve">, </w:t>
      </w:r>
      <w:proofErr w:type="spellStart"/>
      <w:r>
        <w:t>route_id</w:t>
      </w:r>
      <w:proofErr w:type="spellEnd"/>
      <w:r>
        <w:t xml:space="preserve">, </w:t>
      </w:r>
      <w:proofErr w:type="spellStart"/>
      <w:r>
        <w:t>scheduled_departure</w:t>
      </w:r>
      <w:proofErr w:type="spellEnd"/>
      <w:r>
        <w:t xml:space="preserve">, </w:t>
      </w:r>
      <w:proofErr w:type="spellStart"/>
      <w:r>
        <w:t>scheduled_arrival</w:t>
      </w:r>
      <w:proofErr w:type="spellEnd"/>
      <w:r>
        <w:t xml:space="preserve">, </w:t>
      </w:r>
      <w:proofErr w:type="spellStart"/>
      <w:r>
        <w:t>actual_departure</w:t>
      </w:r>
      <w:proofErr w:type="spellEnd"/>
      <w:r>
        <w:t xml:space="preserve">, </w:t>
      </w:r>
      <w:proofErr w:type="spellStart"/>
      <w:r>
        <w:t>actual_arrival</w:t>
      </w:r>
      <w:proofErr w:type="spellEnd"/>
      <w:r>
        <w:t xml:space="preserve">, </w:t>
      </w:r>
      <w:proofErr w:type="spellStart"/>
      <w:r>
        <w:t>delay_sec</w:t>
      </w:r>
      <w:proofErr w:type="spellEnd"/>
      <w:r>
        <w:t xml:space="preserve">, </w:t>
      </w:r>
      <w:proofErr w:type="spellStart"/>
      <w:r>
        <w:t>weather_condition</w:t>
      </w:r>
      <w:proofErr w:type="spellEnd"/>
      <w:r>
        <w:t xml:space="preserve">, </w:t>
      </w:r>
      <w:proofErr w:type="spellStart"/>
      <w:r>
        <w:t>time_slot</w:t>
      </w:r>
      <w:proofErr w:type="spellEnd"/>
      <w:r>
        <w:t>)</w:t>
      </w:r>
    </w:p>
    <w:p w14:paraId="0AF30277" w14:textId="77777777" w:rsidR="002602B7" w:rsidRDefault="00000000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passenger_feedback</w:t>
      </w:r>
      <w:proofErr w:type="spellEnd"/>
      <w:r>
        <w:t xml:space="preserve"> → (</w:t>
      </w:r>
      <w:proofErr w:type="spellStart"/>
      <w:r>
        <w:t>feedback_id</w:t>
      </w:r>
      <w:proofErr w:type="spellEnd"/>
      <w:r>
        <w:t xml:space="preserve">, </w:t>
      </w:r>
      <w:proofErr w:type="spellStart"/>
      <w:r>
        <w:t>trip_id</w:t>
      </w:r>
      <w:proofErr w:type="spellEnd"/>
      <w:r>
        <w:t xml:space="preserve">, </w:t>
      </w:r>
      <w:proofErr w:type="spellStart"/>
      <w:r>
        <w:t>passenger_name</w:t>
      </w:r>
      <w:proofErr w:type="spellEnd"/>
      <w:r>
        <w:t>, rating)</w:t>
      </w:r>
    </w:p>
    <w:p w14:paraId="27B2524B" w14:textId="77777777" w:rsidR="002602B7" w:rsidRDefault="00000000">
      <w:pPr>
        <w:pStyle w:val="Heading3"/>
      </w:pPr>
      <w:bookmarkStart w:id="5" w:name="design-highlights"/>
      <w:bookmarkEnd w:id="4"/>
      <w:r>
        <w:t>Design Highlights</w:t>
      </w:r>
    </w:p>
    <w:p w14:paraId="7F0BD086" w14:textId="2CEDE26D" w:rsidR="002602B7" w:rsidRDefault="00192466">
      <w:pPr>
        <w:pStyle w:val="Compact"/>
        <w:numPr>
          <w:ilvl w:val="0"/>
          <w:numId w:val="5"/>
        </w:numPr>
      </w:pPr>
      <w:proofErr w:type="spellStart"/>
      <w:r w:rsidRPr="00192466">
        <w:rPr>
          <w:b/>
          <w:bCs/>
        </w:rPr>
        <w:t>route_stops</w:t>
      </w:r>
      <w:proofErr w:type="spellEnd"/>
      <w:r w:rsidRPr="00192466">
        <w:rPr>
          <w:b/>
          <w:bCs/>
        </w:rPr>
        <w:t xml:space="preserve"> → </w:t>
      </w:r>
      <w:r w:rsidRPr="00192466">
        <w:t>bridge table for many-to-many relationships</w:t>
      </w:r>
      <w:r w:rsidR="00000000">
        <w:t>.</w:t>
      </w:r>
    </w:p>
    <w:p w14:paraId="7AB2AFBC" w14:textId="123AF9ED" w:rsidR="00192466" w:rsidRDefault="00192466" w:rsidP="00192466">
      <w:pPr>
        <w:pStyle w:val="Compact"/>
        <w:numPr>
          <w:ilvl w:val="0"/>
          <w:numId w:val="5"/>
        </w:numPr>
      </w:pPr>
      <w:proofErr w:type="spellStart"/>
      <w:r w:rsidRPr="00192466">
        <w:rPr>
          <w:b/>
          <w:bCs/>
        </w:rPr>
        <w:t>trip_data</w:t>
      </w:r>
      <w:proofErr w:type="spellEnd"/>
      <w:r w:rsidRPr="00192466">
        <w:rPr>
          <w:b/>
          <w:bCs/>
        </w:rPr>
        <w:t xml:space="preserve"> → </w:t>
      </w:r>
      <w:r w:rsidRPr="00192466">
        <w:t>stored TIME only (simplified)</w:t>
      </w:r>
      <w:r w:rsidR="00000000" w:rsidRPr="00192466">
        <w:t>.</w:t>
      </w:r>
    </w:p>
    <w:p w14:paraId="1509C27B" w14:textId="77777777" w:rsidR="00BA7302" w:rsidRPr="00BA7302" w:rsidRDefault="00192466" w:rsidP="00192466">
      <w:pPr>
        <w:pStyle w:val="Compact"/>
        <w:numPr>
          <w:ilvl w:val="0"/>
          <w:numId w:val="5"/>
        </w:numPr>
      </w:pPr>
      <w:r w:rsidRPr="00192466">
        <w:t xml:space="preserve">Data cleaning for missing </w:t>
      </w:r>
      <w:proofErr w:type="spellStart"/>
      <w:r w:rsidRPr="00192466">
        <w:t>lat</w:t>
      </w:r>
      <w:proofErr w:type="spellEnd"/>
      <w:r w:rsidRPr="00192466">
        <w:t xml:space="preserve">/long using </w:t>
      </w:r>
      <w:r w:rsidRPr="00192466">
        <w:rPr>
          <w:b/>
          <w:bCs/>
        </w:rPr>
        <w:t>SQL Window Functions (LAG/LEAD)</w:t>
      </w:r>
    </w:p>
    <w:p w14:paraId="38F9C076" w14:textId="063412A4" w:rsidR="00192466" w:rsidRPr="00D65A1D" w:rsidRDefault="00BA7302" w:rsidP="00D65A1D">
      <w:pPr>
        <w:pStyle w:val="Compact"/>
      </w:pPr>
      <w:r>
        <w:pict w14:anchorId="5C84B32F">
          <v:rect id="_x0000_i2189" style="width:426.8pt;height:2pt" o:hrpct="988" o:hralign="center" o:hrstd="t" o:hr="t"/>
        </w:pict>
      </w:r>
      <w:bookmarkStart w:id="6" w:name="sql-queries-28-final-queries"/>
      <w:bookmarkEnd w:id="3"/>
      <w:bookmarkEnd w:id="5"/>
    </w:p>
    <w:p w14:paraId="0717C9FF" w14:textId="77777777" w:rsidR="00D65A1D" w:rsidRDefault="00D65A1D">
      <w:pPr>
        <w:pStyle w:val="Heading2"/>
        <w:rPr>
          <w:color w:val="156082" w:themeColor="accent1"/>
        </w:rPr>
      </w:pPr>
    </w:p>
    <w:p w14:paraId="13C37FFF" w14:textId="2C8861AC" w:rsidR="002602B7" w:rsidRPr="00BA7302" w:rsidRDefault="00000000">
      <w:pPr>
        <w:pStyle w:val="Heading2"/>
        <w:rPr>
          <w:color w:val="156082" w:themeColor="accent1"/>
        </w:rPr>
      </w:pPr>
      <w:r w:rsidRPr="00BA7302">
        <w:rPr>
          <w:color w:val="156082" w:themeColor="accent1"/>
        </w:rPr>
        <w:t xml:space="preserve">4. </w:t>
      </w:r>
      <w:r w:rsidR="00192466" w:rsidRPr="00BA7302">
        <w:rPr>
          <w:color w:val="156082" w:themeColor="accent1"/>
        </w:rPr>
        <w:t xml:space="preserve">SQL Analysis </w:t>
      </w:r>
    </w:p>
    <w:p w14:paraId="4E122889" w14:textId="77777777" w:rsidR="002602B7" w:rsidRDefault="00000000">
      <w:pPr>
        <w:pStyle w:val="FirstParagraph"/>
      </w:pPr>
      <w:r>
        <w:t>Queries designed for analysis from beginner → advanced:</w:t>
      </w:r>
    </w:p>
    <w:p w14:paraId="5F67F781" w14:textId="77777777" w:rsidR="00D65A1D" w:rsidRPr="00D65A1D" w:rsidRDefault="00D65A1D" w:rsidP="00D65A1D">
      <w:pPr>
        <w:pStyle w:val="BodyText"/>
        <w:rPr>
          <w:b/>
          <w:bCs/>
          <w:lang w:val="en-IN"/>
        </w:rPr>
      </w:pPr>
      <w:r w:rsidRPr="00D65A1D">
        <w:rPr>
          <w:b/>
          <w:bCs/>
          <w:lang w:val="en-IN"/>
        </w:rPr>
        <w:t>Beginner (CRUD, Filters, Aggregates)</w:t>
      </w:r>
    </w:p>
    <w:p w14:paraId="328F04FA" w14:textId="77777777" w:rsidR="00D65A1D" w:rsidRPr="00D65A1D" w:rsidRDefault="00D65A1D" w:rsidP="00D65A1D">
      <w:pPr>
        <w:pStyle w:val="BodyText"/>
        <w:numPr>
          <w:ilvl w:val="0"/>
          <w:numId w:val="35"/>
        </w:numPr>
        <w:rPr>
          <w:lang w:val="en-IN"/>
        </w:rPr>
      </w:pPr>
      <w:r w:rsidRPr="00D65A1D">
        <w:rPr>
          <w:lang w:val="en-IN"/>
        </w:rPr>
        <w:t xml:space="preserve">Insert </w:t>
      </w:r>
      <w:proofErr w:type="gramStart"/>
      <w:r w:rsidRPr="00D65A1D">
        <w:rPr>
          <w:lang w:val="en-IN"/>
        </w:rPr>
        <w:t>a new passenger feedback</w:t>
      </w:r>
      <w:proofErr w:type="gramEnd"/>
      <w:r w:rsidRPr="00D65A1D">
        <w:rPr>
          <w:lang w:val="en-IN"/>
        </w:rPr>
        <w:t xml:space="preserve"> for </w:t>
      </w:r>
      <w:proofErr w:type="spellStart"/>
      <w:r w:rsidRPr="00D65A1D">
        <w:rPr>
          <w:lang w:val="en-IN"/>
        </w:rPr>
        <w:t>trip_id</w:t>
      </w:r>
      <w:proofErr w:type="spellEnd"/>
      <w:r w:rsidRPr="00D65A1D">
        <w:rPr>
          <w:lang w:val="en-IN"/>
        </w:rPr>
        <w:t xml:space="preserve"> = 25 with name "Jay Patel" and rating 4.</w:t>
      </w:r>
    </w:p>
    <w:p w14:paraId="33BEC0FD" w14:textId="77777777" w:rsidR="00D65A1D" w:rsidRPr="00D65A1D" w:rsidRDefault="00D65A1D" w:rsidP="00D65A1D">
      <w:pPr>
        <w:pStyle w:val="BodyText"/>
        <w:numPr>
          <w:ilvl w:val="0"/>
          <w:numId w:val="35"/>
        </w:numPr>
        <w:rPr>
          <w:lang w:val="en-IN"/>
        </w:rPr>
      </w:pPr>
      <w:r w:rsidRPr="00D65A1D">
        <w:rPr>
          <w:lang w:val="en-IN"/>
        </w:rPr>
        <w:t xml:space="preserve">Update the </w:t>
      </w:r>
      <w:proofErr w:type="spellStart"/>
      <w:r w:rsidRPr="00D65A1D">
        <w:rPr>
          <w:lang w:val="en-IN"/>
        </w:rPr>
        <w:t>driver_name</w:t>
      </w:r>
      <w:proofErr w:type="spellEnd"/>
      <w:r w:rsidRPr="00D65A1D">
        <w:rPr>
          <w:lang w:val="en-IN"/>
        </w:rPr>
        <w:t xml:space="preserve"> for </w:t>
      </w:r>
      <w:proofErr w:type="spellStart"/>
      <w:r w:rsidRPr="00D65A1D">
        <w:rPr>
          <w:lang w:val="en-IN"/>
        </w:rPr>
        <w:t>vehicle_id</w:t>
      </w:r>
      <w:proofErr w:type="spellEnd"/>
      <w:r w:rsidRPr="00D65A1D">
        <w:rPr>
          <w:lang w:val="en-IN"/>
        </w:rPr>
        <w:t xml:space="preserve"> = 5 to "Rishi Ladani".</w:t>
      </w:r>
    </w:p>
    <w:p w14:paraId="37FE7F67" w14:textId="77777777" w:rsidR="00D65A1D" w:rsidRPr="00D65A1D" w:rsidRDefault="00D65A1D" w:rsidP="00D65A1D">
      <w:pPr>
        <w:pStyle w:val="BodyText"/>
        <w:numPr>
          <w:ilvl w:val="0"/>
          <w:numId w:val="35"/>
        </w:numPr>
        <w:rPr>
          <w:lang w:val="en-IN"/>
        </w:rPr>
      </w:pPr>
      <w:r w:rsidRPr="00D65A1D">
        <w:rPr>
          <w:lang w:val="en-IN"/>
        </w:rPr>
        <w:t>Show all trips delayed more than 5 minutes (</w:t>
      </w:r>
      <w:proofErr w:type="spellStart"/>
      <w:r w:rsidRPr="00D65A1D">
        <w:rPr>
          <w:lang w:val="en-IN"/>
        </w:rPr>
        <w:t>delay_sec</w:t>
      </w:r>
      <w:proofErr w:type="spellEnd"/>
      <w:r w:rsidRPr="00D65A1D">
        <w:rPr>
          <w:lang w:val="en-IN"/>
        </w:rPr>
        <w:t xml:space="preserve"> &gt; 300), ordered by delay descending.</w:t>
      </w:r>
    </w:p>
    <w:p w14:paraId="396A75EC" w14:textId="77777777" w:rsidR="00D65A1D" w:rsidRPr="00D65A1D" w:rsidRDefault="00D65A1D" w:rsidP="00D65A1D">
      <w:pPr>
        <w:pStyle w:val="BodyText"/>
        <w:numPr>
          <w:ilvl w:val="0"/>
          <w:numId w:val="35"/>
        </w:numPr>
        <w:rPr>
          <w:lang w:val="en-IN"/>
        </w:rPr>
      </w:pPr>
      <w:r w:rsidRPr="00D65A1D">
        <w:rPr>
          <w:lang w:val="en-IN"/>
        </w:rPr>
        <w:t>Count the total number of unique stops across all routes.</w:t>
      </w:r>
    </w:p>
    <w:p w14:paraId="443AC0F7" w14:textId="77777777" w:rsidR="00D65A1D" w:rsidRDefault="00D65A1D" w:rsidP="00D65A1D">
      <w:pPr>
        <w:pStyle w:val="BodyText"/>
        <w:numPr>
          <w:ilvl w:val="0"/>
          <w:numId w:val="35"/>
        </w:numPr>
        <w:rPr>
          <w:lang w:val="en-IN"/>
        </w:rPr>
      </w:pPr>
      <w:r w:rsidRPr="00D65A1D">
        <w:rPr>
          <w:lang w:val="en-IN"/>
        </w:rPr>
        <w:t xml:space="preserve">Find the average passenger rating per route, but show only those routes where </w:t>
      </w:r>
      <w:proofErr w:type="spellStart"/>
      <w:r w:rsidRPr="00D65A1D">
        <w:rPr>
          <w:lang w:val="en-IN"/>
        </w:rPr>
        <w:t>avg_rating</w:t>
      </w:r>
      <w:proofErr w:type="spellEnd"/>
      <w:r w:rsidRPr="00D65A1D">
        <w:rPr>
          <w:lang w:val="en-IN"/>
        </w:rPr>
        <w:t xml:space="preserve"> &lt; 3.5.</w:t>
      </w:r>
    </w:p>
    <w:p w14:paraId="1985C1B5" w14:textId="77777777" w:rsidR="006D59CE" w:rsidRPr="00D65A1D" w:rsidRDefault="006D59CE" w:rsidP="006D59CE">
      <w:pPr>
        <w:pStyle w:val="BodyText"/>
        <w:ind w:left="720"/>
        <w:rPr>
          <w:lang w:val="en-IN"/>
        </w:rPr>
      </w:pPr>
    </w:p>
    <w:p w14:paraId="754CC7A3" w14:textId="77777777" w:rsidR="00D65A1D" w:rsidRPr="00D65A1D" w:rsidRDefault="00D65A1D" w:rsidP="00D65A1D">
      <w:pPr>
        <w:pStyle w:val="BodyText"/>
        <w:rPr>
          <w:b/>
          <w:bCs/>
          <w:lang w:val="en-IN"/>
        </w:rPr>
      </w:pPr>
      <w:r w:rsidRPr="00D65A1D">
        <w:rPr>
          <w:b/>
          <w:bCs/>
          <w:lang w:val="en-IN"/>
        </w:rPr>
        <w:t>Intermediate (Joins, Subqueries, Basic CTEs, CASE)</w:t>
      </w:r>
    </w:p>
    <w:p w14:paraId="1D93BC04" w14:textId="77777777" w:rsidR="00D65A1D" w:rsidRPr="00D65A1D" w:rsidRDefault="00D65A1D" w:rsidP="00D65A1D">
      <w:pPr>
        <w:pStyle w:val="BodyText"/>
        <w:numPr>
          <w:ilvl w:val="0"/>
          <w:numId w:val="36"/>
        </w:numPr>
        <w:rPr>
          <w:lang w:val="en-IN"/>
        </w:rPr>
      </w:pPr>
      <w:r w:rsidRPr="00D65A1D">
        <w:rPr>
          <w:lang w:val="en-IN"/>
        </w:rPr>
        <w:t xml:space="preserve">List all trips with their </w:t>
      </w:r>
      <w:proofErr w:type="spellStart"/>
      <w:r w:rsidRPr="00D65A1D">
        <w:rPr>
          <w:lang w:val="en-IN"/>
        </w:rPr>
        <w:t>route_name</w:t>
      </w:r>
      <w:proofErr w:type="spellEnd"/>
      <w:r w:rsidRPr="00D65A1D">
        <w:rPr>
          <w:lang w:val="en-IN"/>
        </w:rPr>
        <w:t xml:space="preserve">, </w:t>
      </w:r>
      <w:proofErr w:type="spellStart"/>
      <w:r w:rsidRPr="00D65A1D">
        <w:rPr>
          <w:lang w:val="en-IN"/>
        </w:rPr>
        <w:t>vehicle_type</w:t>
      </w:r>
      <w:proofErr w:type="spellEnd"/>
      <w:r w:rsidRPr="00D65A1D">
        <w:rPr>
          <w:lang w:val="en-IN"/>
        </w:rPr>
        <w:t xml:space="preserve">, and </w:t>
      </w:r>
      <w:proofErr w:type="spellStart"/>
      <w:r w:rsidRPr="00D65A1D">
        <w:rPr>
          <w:lang w:val="en-IN"/>
        </w:rPr>
        <w:t>driver_name</w:t>
      </w:r>
      <w:proofErr w:type="spellEnd"/>
      <w:r w:rsidRPr="00D65A1D">
        <w:rPr>
          <w:lang w:val="en-IN"/>
        </w:rPr>
        <w:t xml:space="preserve"> (JOIN route + vehicles + </w:t>
      </w:r>
      <w:proofErr w:type="spellStart"/>
      <w:r w:rsidRPr="00D65A1D">
        <w:rPr>
          <w:lang w:val="en-IN"/>
        </w:rPr>
        <w:t>trip_data</w:t>
      </w:r>
      <w:proofErr w:type="spellEnd"/>
      <w:r w:rsidRPr="00D65A1D">
        <w:rPr>
          <w:lang w:val="en-IN"/>
        </w:rPr>
        <w:t>).</w:t>
      </w:r>
    </w:p>
    <w:p w14:paraId="47A0AC69" w14:textId="77777777" w:rsidR="00D65A1D" w:rsidRPr="00D65A1D" w:rsidRDefault="00D65A1D" w:rsidP="00D65A1D">
      <w:pPr>
        <w:pStyle w:val="BodyText"/>
        <w:numPr>
          <w:ilvl w:val="0"/>
          <w:numId w:val="36"/>
        </w:numPr>
        <w:rPr>
          <w:lang w:val="en-IN"/>
        </w:rPr>
      </w:pPr>
      <w:r w:rsidRPr="00D65A1D">
        <w:rPr>
          <w:lang w:val="en-IN"/>
        </w:rPr>
        <w:t xml:space="preserve">Find trips where </w:t>
      </w:r>
      <w:proofErr w:type="spellStart"/>
      <w:r w:rsidRPr="00D65A1D">
        <w:rPr>
          <w:lang w:val="en-IN"/>
        </w:rPr>
        <w:t>delay_sec</w:t>
      </w:r>
      <w:proofErr w:type="spellEnd"/>
      <w:r w:rsidRPr="00D65A1D">
        <w:rPr>
          <w:lang w:val="en-IN"/>
        </w:rPr>
        <w:t xml:space="preserve"> is greater than the average delay of all trips (subquery).</w:t>
      </w:r>
    </w:p>
    <w:p w14:paraId="7A031281" w14:textId="77777777" w:rsidR="00D65A1D" w:rsidRPr="00D65A1D" w:rsidRDefault="00D65A1D" w:rsidP="00D65A1D">
      <w:pPr>
        <w:pStyle w:val="BodyText"/>
        <w:numPr>
          <w:ilvl w:val="0"/>
          <w:numId w:val="36"/>
        </w:numPr>
        <w:rPr>
          <w:lang w:val="en-IN"/>
        </w:rPr>
      </w:pPr>
      <w:r w:rsidRPr="00D65A1D">
        <w:rPr>
          <w:lang w:val="en-IN"/>
        </w:rPr>
        <w:lastRenderedPageBreak/>
        <w:t>Rank all vehicles by their average delay using a Window Function (RANK).</w:t>
      </w:r>
    </w:p>
    <w:p w14:paraId="62E9E150" w14:textId="77777777" w:rsidR="00D65A1D" w:rsidRPr="00D65A1D" w:rsidRDefault="00D65A1D" w:rsidP="00D65A1D">
      <w:pPr>
        <w:pStyle w:val="BodyText"/>
        <w:numPr>
          <w:ilvl w:val="0"/>
          <w:numId w:val="37"/>
        </w:numPr>
        <w:rPr>
          <w:lang w:val="en-IN"/>
        </w:rPr>
      </w:pPr>
      <w:r w:rsidRPr="00D65A1D">
        <w:rPr>
          <w:lang w:val="en-IN"/>
        </w:rPr>
        <w:t xml:space="preserve">Categorize each trip into Morning, Afternoon, Evening, or Night based on </w:t>
      </w:r>
      <w:proofErr w:type="spellStart"/>
      <w:r w:rsidRPr="00D65A1D">
        <w:rPr>
          <w:lang w:val="en-IN"/>
        </w:rPr>
        <w:t>scheduled_departure</w:t>
      </w:r>
      <w:proofErr w:type="spellEnd"/>
      <w:r w:rsidRPr="00D65A1D">
        <w:rPr>
          <w:lang w:val="en-IN"/>
        </w:rPr>
        <w:t xml:space="preserve"> using a CASE expression.</w:t>
      </w:r>
    </w:p>
    <w:p w14:paraId="41759D0B" w14:textId="77777777" w:rsidR="00D65A1D" w:rsidRPr="00D65A1D" w:rsidRDefault="00D65A1D" w:rsidP="00D65A1D">
      <w:pPr>
        <w:pStyle w:val="BodyText"/>
        <w:numPr>
          <w:ilvl w:val="0"/>
          <w:numId w:val="37"/>
        </w:numPr>
        <w:rPr>
          <w:lang w:val="en-IN"/>
        </w:rPr>
      </w:pPr>
      <w:r w:rsidRPr="00D65A1D">
        <w:rPr>
          <w:lang w:val="en-IN"/>
        </w:rPr>
        <w:t>Create a CTE that calculates the average delay per route, and then select only the top 3 routes with the highest delay.</w:t>
      </w:r>
    </w:p>
    <w:p w14:paraId="581686D0" w14:textId="77777777" w:rsidR="00D65A1D" w:rsidRPr="00D65A1D" w:rsidRDefault="00D65A1D" w:rsidP="00D65A1D">
      <w:pPr>
        <w:pStyle w:val="BodyText"/>
        <w:numPr>
          <w:ilvl w:val="0"/>
          <w:numId w:val="37"/>
        </w:numPr>
        <w:rPr>
          <w:lang w:val="en-IN"/>
        </w:rPr>
      </w:pPr>
      <w:r w:rsidRPr="00D65A1D">
        <w:rPr>
          <w:lang w:val="en-IN"/>
        </w:rPr>
        <w:t>Find trips that are faster than scheduled (</w:t>
      </w:r>
      <w:proofErr w:type="spellStart"/>
      <w:r w:rsidRPr="00D65A1D">
        <w:rPr>
          <w:lang w:val="en-IN"/>
        </w:rPr>
        <w:t>actual_arrival</w:t>
      </w:r>
      <w:proofErr w:type="spellEnd"/>
      <w:r w:rsidRPr="00D65A1D">
        <w:rPr>
          <w:lang w:val="en-IN"/>
        </w:rPr>
        <w:t xml:space="preserve"> &lt; </w:t>
      </w:r>
      <w:proofErr w:type="spellStart"/>
      <w:r w:rsidRPr="00D65A1D">
        <w:rPr>
          <w:lang w:val="en-IN"/>
        </w:rPr>
        <w:t>scheduled_arrival</w:t>
      </w:r>
      <w:proofErr w:type="spellEnd"/>
      <w:r w:rsidRPr="00D65A1D">
        <w:rPr>
          <w:lang w:val="en-IN"/>
        </w:rPr>
        <w:t>).</w:t>
      </w:r>
    </w:p>
    <w:p w14:paraId="733EAEE7" w14:textId="77777777" w:rsidR="00D65A1D" w:rsidRPr="00D65A1D" w:rsidRDefault="00D65A1D" w:rsidP="00D65A1D">
      <w:pPr>
        <w:pStyle w:val="BodyText"/>
        <w:numPr>
          <w:ilvl w:val="0"/>
          <w:numId w:val="37"/>
        </w:numPr>
        <w:rPr>
          <w:lang w:val="en-IN"/>
        </w:rPr>
      </w:pPr>
      <w:r w:rsidRPr="00D65A1D">
        <w:rPr>
          <w:lang w:val="en-IN"/>
        </w:rPr>
        <w:t>Use a CASE expression to classify delay severity (0–200 = On Time, 201–500 = Slight Delay, 501+ = Heavy Delay).</w:t>
      </w:r>
    </w:p>
    <w:p w14:paraId="46C8CFD9" w14:textId="77777777" w:rsidR="00D65A1D" w:rsidRPr="00D65A1D" w:rsidRDefault="00D65A1D" w:rsidP="00D65A1D">
      <w:pPr>
        <w:pStyle w:val="BodyText"/>
        <w:numPr>
          <w:ilvl w:val="0"/>
          <w:numId w:val="37"/>
        </w:numPr>
        <w:rPr>
          <w:lang w:val="en-IN"/>
        </w:rPr>
      </w:pPr>
      <w:r w:rsidRPr="00D65A1D">
        <w:rPr>
          <w:lang w:val="en-IN"/>
        </w:rPr>
        <w:t>For each route, calculate the average trip delay and classify it as Low Delay (&lt;300), Medium Delay (300–600), or High Delay (&gt;600).</w:t>
      </w:r>
    </w:p>
    <w:p w14:paraId="20DAA275" w14:textId="77777777" w:rsidR="00D65A1D" w:rsidRPr="00D65A1D" w:rsidRDefault="00D65A1D" w:rsidP="00D65A1D">
      <w:pPr>
        <w:pStyle w:val="BodyText"/>
        <w:numPr>
          <w:ilvl w:val="0"/>
          <w:numId w:val="37"/>
        </w:numPr>
        <w:rPr>
          <w:lang w:val="en-IN"/>
        </w:rPr>
      </w:pPr>
      <w:r w:rsidRPr="00D65A1D">
        <w:rPr>
          <w:lang w:val="en-IN"/>
        </w:rPr>
        <w:t xml:space="preserve">Identify the route with the maximum number of unique stops using </w:t>
      </w:r>
      <w:proofErr w:type="spellStart"/>
      <w:r w:rsidRPr="00D65A1D">
        <w:rPr>
          <w:lang w:val="en-IN"/>
        </w:rPr>
        <w:t>route_stops</w:t>
      </w:r>
      <w:proofErr w:type="spellEnd"/>
      <w:r w:rsidRPr="00D65A1D">
        <w:rPr>
          <w:lang w:val="en-IN"/>
        </w:rPr>
        <w:t xml:space="preserve"> and stops tables.</w:t>
      </w:r>
    </w:p>
    <w:p w14:paraId="7E97282F" w14:textId="77777777" w:rsidR="00D65A1D" w:rsidRPr="00D65A1D" w:rsidRDefault="00D65A1D" w:rsidP="00D65A1D">
      <w:pPr>
        <w:pStyle w:val="BodyText"/>
        <w:numPr>
          <w:ilvl w:val="0"/>
          <w:numId w:val="37"/>
        </w:numPr>
        <w:rPr>
          <w:lang w:val="en-IN"/>
        </w:rPr>
      </w:pPr>
      <w:r w:rsidRPr="00D65A1D">
        <w:rPr>
          <w:lang w:val="en-IN"/>
        </w:rPr>
        <w:t>Identify the routes where more than 40% of trips are delayed (</w:t>
      </w:r>
      <w:proofErr w:type="spellStart"/>
      <w:r w:rsidRPr="00D65A1D">
        <w:rPr>
          <w:lang w:val="en-IN"/>
        </w:rPr>
        <w:t>delay_sec</w:t>
      </w:r>
      <w:proofErr w:type="spellEnd"/>
      <w:r w:rsidRPr="00D65A1D">
        <w:rPr>
          <w:lang w:val="en-IN"/>
        </w:rPr>
        <w:t xml:space="preserve"> &gt; 0).</w:t>
      </w:r>
    </w:p>
    <w:p w14:paraId="07ED906F" w14:textId="77777777" w:rsidR="00D65A1D" w:rsidRDefault="00D65A1D" w:rsidP="00D65A1D">
      <w:pPr>
        <w:pStyle w:val="BodyText"/>
        <w:numPr>
          <w:ilvl w:val="0"/>
          <w:numId w:val="37"/>
        </w:numPr>
        <w:rPr>
          <w:lang w:val="en-IN"/>
        </w:rPr>
      </w:pPr>
      <w:r w:rsidRPr="00D65A1D">
        <w:rPr>
          <w:lang w:val="en-IN"/>
        </w:rPr>
        <w:t>For each driver, calculate the percentage of trips where the delay exceeded 10 minutes (600 sec).</w:t>
      </w:r>
    </w:p>
    <w:p w14:paraId="2F093753" w14:textId="77777777" w:rsidR="006D59CE" w:rsidRPr="00D65A1D" w:rsidRDefault="006D59CE" w:rsidP="006D59CE">
      <w:pPr>
        <w:pStyle w:val="BodyText"/>
        <w:ind w:left="720"/>
        <w:rPr>
          <w:lang w:val="en-IN"/>
        </w:rPr>
      </w:pPr>
    </w:p>
    <w:p w14:paraId="56D36469" w14:textId="77777777" w:rsidR="00D65A1D" w:rsidRPr="00D65A1D" w:rsidRDefault="00D65A1D" w:rsidP="00D65A1D">
      <w:pPr>
        <w:pStyle w:val="BodyText"/>
        <w:rPr>
          <w:b/>
          <w:bCs/>
          <w:lang w:val="en-IN"/>
        </w:rPr>
      </w:pPr>
      <w:r w:rsidRPr="00D65A1D">
        <w:rPr>
          <w:b/>
          <w:bCs/>
          <w:lang w:val="en-IN"/>
        </w:rPr>
        <w:t>Advanced (Window Functions, Recursive CTEs, Ranking, Analytical Queries)</w:t>
      </w:r>
    </w:p>
    <w:p w14:paraId="06BFFF7E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 xml:space="preserve">Using a Window Function, calculate the running total of trips for each route, ordered by </w:t>
      </w:r>
      <w:proofErr w:type="spellStart"/>
      <w:r w:rsidRPr="00D65A1D">
        <w:rPr>
          <w:lang w:val="en-IN"/>
        </w:rPr>
        <w:t>scheduled_departure</w:t>
      </w:r>
      <w:proofErr w:type="spellEnd"/>
      <w:r w:rsidRPr="00D65A1D">
        <w:rPr>
          <w:lang w:val="en-IN"/>
        </w:rPr>
        <w:t>.</w:t>
      </w:r>
    </w:p>
    <w:p w14:paraId="0EB9351B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>Find the total number of trips for each route using a Window Function (without using GROUP BY).</w:t>
      </w:r>
    </w:p>
    <w:p w14:paraId="7237065A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>Find the top 3 vehicles with the highest total delay time across all trips.</w:t>
      </w:r>
    </w:p>
    <w:p w14:paraId="43FB97B7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>Find the driver(s) whose vehicles have the least average delay across trips.</w:t>
      </w:r>
    </w:p>
    <w:p w14:paraId="25F82C69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>For each time slot (Morning, Afternoon, Evening, Night), find the most delayed route.</w:t>
      </w:r>
    </w:p>
    <w:p w14:paraId="3CCC8552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>List the first and last stop of every route (start → end) using window functions.</w:t>
      </w:r>
    </w:p>
    <w:p w14:paraId="0D237814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 xml:space="preserve">Full stop sequence for </w:t>
      </w:r>
      <w:proofErr w:type="spellStart"/>
      <w:r w:rsidRPr="00D65A1D">
        <w:rPr>
          <w:lang w:val="en-IN"/>
        </w:rPr>
        <w:t>route_id</w:t>
      </w:r>
      <w:proofErr w:type="spellEnd"/>
      <w:r w:rsidRPr="00D65A1D">
        <w:rPr>
          <w:lang w:val="en-IN"/>
        </w:rPr>
        <w:t xml:space="preserve"> = 5 → table: “Q8_Full_Path_for_route_5” (recursive CTE).</w:t>
      </w:r>
    </w:p>
    <w:p w14:paraId="24C25037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 xml:space="preserve">Top 5 passengers with lowest </w:t>
      </w:r>
      <w:proofErr w:type="spellStart"/>
      <w:r w:rsidRPr="00D65A1D">
        <w:rPr>
          <w:lang w:val="en-IN"/>
        </w:rPr>
        <w:t>avg</w:t>
      </w:r>
      <w:proofErr w:type="spellEnd"/>
      <w:r w:rsidRPr="00D65A1D">
        <w:rPr>
          <w:lang w:val="en-IN"/>
        </w:rPr>
        <w:t xml:space="preserve"> ratings → table: “Q9_Top5_Passengers_Lowest_Avg_Ratings”.</w:t>
      </w:r>
    </w:p>
    <w:p w14:paraId="4D8C0341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>Find the top 3 routes with the highest average delay per trip.</w:t>
      </w:r>
    </w:p>
    <w:p w14:paraId="0F65B413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lastRenderedPageBreak/>
        <w:t>Identify the stop that is part of the maximum number of different routes.</w:t>
      </w:r>
    </w:p>
    <w:p w14:paraId="4BBA001D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>Find the passengers who always gave the same rating (never changed their rating).</w:t>
      </w:r>
    </w:p>
    <w:p w14:paraId="39A32FC1" w14:textId="77777777" w:rsidR="00D65A1D" w:rsidRPr="00D65A1D" w:rsidRDefault="00D65A1D" w:rsidP="00D65A1D">
      <w:pPr>
        <w:pStyle w:val="BodyText"/>
        <w:numPr>
          <w:ilvl w:val="0"/>
          <w:numId w:val="39"/>
        </w:numPr>
        <w:rPr>
          <w:lang w:val="en-IN"/>
        </w:rPr>
      </w:pPr>
      <w:r w:rsidRPr="00D65A1D">
        <w:rPr>
          <w:lang w:val="en-IN"/>
        </w:rPr>
        <w:t>Find the top 5 trips with the worst delay-to-rating ratio (</w:t>
      </w:r>
      <w:proofErr w:type="spellStart"/>
      <w:r w:rsidRPr="00D65A1D">
        <w:rPr>
          <w:lang w:val="en-IN"/>
        </w:rPr>
        <w:t>delay_sec</w:t>
      </w:r>
      <w:proofErr w:type="spellEnd"/>
      <w:r w:rsidRPr="00D65A1D">
        <w:rPr>
          <w:lang w:val="en-IN"/>
        </w:rPr>
        <w:t xml:space="preserve"> ÷ passenger rating).</w:t>
      </w:r>
    </w:p>
    <w:p w14:paraId="75BF9C18" w14:textId="3A5B6F4E" w:rsidR="006D59CE" w:rsidRPr="006D59CE" w:rsidRDefault="00000000" w:rsidP="006D59CE">
      <w:bookmarkStart w:id="7" w:name="advanced"/>
      <w:r>
        <w:pict w14:anchorId="69DAF161">
          <v:rect id="_x0000_i2190" style="width:0;height:1.5pt" o:hralign="center" o:hrstd="t" o:hr="t"/>
        </w:pict>
      </w:r>
      <w:bookmarkStart w:id="8" w:name="power-bi-dashboard-design"/>
      <w:bookmarkEnd w:id="6"/>
      <w:bookmarkEnd w:id="7"/>
    </w:p>
    <w:p w14:paraId="51D8B162" w14:textId="0F9C2EE4" w:rsidR="002602B7" w:rsidRPr="00BA7302" w:rsidRDefault="00BA7302">
      <w:pPr>
        <w:pStyle w:val="Heading2"/>
        <w:rPr>
          <w:color w:val="156082" w:themeColor="accent1"/>
        </w:rPr>
      </w:pPr>
      <w:r>
        <w:rPr>
          <w:color w:val="156082" w:themeColor="accent1"/>
        </w:rPr>
        <w:t>5</w:t>
      </w:r>
      <w:r w:rsidR="00000000" w:rsidRPr="00BA7302">
        <w:rPr>
          <w:color w:val="156082" w:themeColor="accent1"/>
        </w:rPr>
        <w:t>. Power BI Dashboard</w:t>
      </w:r>
    </w:p>
    <w:p w14:paraId="22C1E1DE" w14:textId="52D4388F" w:rsidR="00D65A1D" w:rsidRDefault="00192466" w:rsidP="00192466">
      <w:pPr>
        <w:pStyle w:val="BodyText"/>
      </w:pPr>
      <w:r w:rsidRPr="00192466">
        <w:t xml:space="preserve">Designed a </w:t>
      </w:r>
      <w:r w:rsidRPr="00192466">
        <w:rPr>
          <w:b/>
          <w:bCs/>
        </w:rPr>
        <w:t>multi-page interactive dashboard</w:t>
      </w:r>
      <w:r w:rsidRPr="00192466">
        <w:t xml:space="preserve"> with modern theme (light background, </w:t>
      </w:r>
      <w:r w:rsidRPr="00192466">
        <w:rPr>
          <w:b/>
          <w:bCs/>
        </w:rPr>
        <w:t>blue</w:t>
      </w:r>
      <w:r w:rsidRPr="00192466">
        <w:t xml:space="preserve"> for reliability, </w:t>
      </w:r>
      <w:r w:rsidRPr="00192466">
        <w:rPr>
          <w:b/>
          <w:bCs/>
        </w:rPr>
        <w:t>orange</w:t>
      </w:r>
      <w:r w:rsidRPr="00192466">
        <w:t xml:space="preserve"> for delays)</w:t>
      </w:r>
    </w:p>
    <w:p w14:paraId="0A1865F5" w14:textId="77777777" w:rsidR="006D59CE" w:rsidRPr="00192466" w:rsidRDefault="006D59CE" w:rsidP="00192466">
      <w:pPr>
        <w:pStyle w:val="BodyText"/>
      </w:pPr>
    </w:p>
    <w:p w14:paraId="0119ED86" w14:textId="4C70519E" w:rsidR="002602B7" w:rsidRPr="006D59CE" w:rsidRDefault="00000000">
      <w:pPr>
        <w:pStyle w:val="Heading3"/>
        <w:rPr>
          <w:color w:val="156082" w:themeColor="accent1"/>
        </w:rPr>
      </w:pPr>
      <w:bookmarkStart w:id="9" w:name="pages"/>
      <w:r w:rsidRPr="006D59CE">
        <w:rPr>
          <w:color w:val="156082" w:themeColor="accent1"/>
        </w:rPr>
        <w:t>Pages</w:t>
      </w:r>
      <w:r w:rsidR="00192466" w:rsidRPr="006D59CE">
        <w:rPr>
          <w:color w:val="156082" w:themeColor="accent1"/>
        </w:rPr>
        <w:t xml:space="preserve"> </w:t>
      </w:r>
      <w:r w:rsidR="00192466" w:rsidRPr="006D59CE">
        <w:rPr>
          <w:color w:val="156082" w:themeColor="accent1"/>
        </w:rPr>
        <w:t>&amp; Visuals</w:t>
      </w:r>
    </w:p>
    <w:p w14:paraId="6B53940A" w14:textId="7AF6FBC5" w:rsidR="00192466" w:rsidRPr="00771290" w:rsidRDefault="00192466" w:rsidP="00771290">
      <w:pPr>
        <w:pStyle w:val="Heading3"/>
        <w:numPr>
          <w:ilvl w:val="0"/>
          <w:numId w:val="18"/>
        </w:numPr>
        <w:rPr>
          <w:b/>
          <w:bCs/>
          <w:color w:val="000000" w:themeColor="text1"/>
          <w:sz w:val="24"/>
          <w:szCs w:val="24"/>
        </w:rPr>
      </w:pPr>
      <w:bookmarkStart w:id="10" w:name="style"/>
      <w:bookmarkEnd w:id="9"/>
      <w:r w:rsidRPr="00771290">
        <w:rPr>
          <w:b/>
          <w:bCs/>
          <w:color w:val="000000" w:themeColor="text1"/>
          <w:sz w:val="24"/>
          <w:szCs w:val="24"/>
        </w:rPr>
        <w:t>Page 1: Overview</w:t>
      </w:r>
      <w:r w:rsidRPr="00771290">
        <w:rPr>
          <w:b/>
          <w:bCs/>
          <w:color w:val="000000" w:themeColor="text1"/>
          <w:sz w:val="24"/>
          <w:szCs w:val="24"/>
        </w:rPr>
        <w:tab/>
      </w:r>
    </w:p>
    <w:p w14:paraId="5490066B" w14:textId="446B1A4C" w:rsidR="00771290" w:rsidRPr="00771290" w:rsidRDefault="00771290" w:rsidP="00771290">
      <w:pPr>
        <w:pStyle w:val="BodyText"/>
        <w:numPr>
          <w:ilvl w:val="1"/>
          <w:numId w:val="16"/>
        </w:numPr>
        <w:rPr>
          <w:lang w:val="en-IN"/>
        </w:rPr>
      </w:pPr>
      <w:r w:rsidRPr="00771290">
        <w:rPr>
          <w:lang w:val="en-IN"/>
        </w:rPr>
        <w:t xml:space="preserve">KPIs: Total Trips | </w:t>
      </w:r>
      <w:proofErr w:type="spellStart"/>
      <w:r w:rsidRPr="00771290">
        <w:rPr>
          <w:lang w:val="en-IN"/>
        </w:rPr>
        <w:t>Avg</w:t>
      </w:r>
      <w:proofErr w:type="spellEnd"/>
      <w:r w:rsidRPr="00771290">
        <w:rPr>
          <w:lang w:val="en-IN"/>
        </w:rPr>
        <w:t xml:space="preserve"> Delay | % Delayed Trips | </w:t>
      </w:r>
      <w:proofErr w:type="spellStart"/>
      <w:r w:rsidRPr="00771290">
        <w:rPr>
          <w:lang w:val="en-IN"/>
        </w:rPr>
        <w:t>Avg</w:t>
      </w:r>
      <w:proofErr w:type="spellEnd"/>
      <w:r w:rsidRPr="00771290">
        <w:rPr>
          <w:lang w:val="en-IN"/>
        </w:rPr>
        <w:t xml:space="preserve"> Passenger Rating</w:t>
      </w:r>
    </w:p>
    <w:p w14:paraId="34532757" w14:textId="5BDCA987" w:rsidR="00771290" w:rsidRPr="00771290" w:rsidRDefault="00771290" w:rsidP="00771290">
      <w:pPr>
        <w:pStyle w:val="BodyText"/>
        <w:numPr>
          <w:ilvl w:val="1"/>
          <w:numId w:val="16"/>
        </w:numPr>
        <w:rPr>
          <w:lang w:val="en-IN"/>
        </w:rPr>
      </w:pPr>
      <w:r w:rsidRPr="00771290">
        <w:rPr>
          <w:lang w:val="en-IN"/>
        </w:rPr>
        <w:t>City Map: Routes &amp; stops with delay overlay</w:t>
      </w:r>
    </w:p>
    <w:p w14:paraId="751900BB" w14:textId="706AC75B" w:rsidR="00771290" w:rsidRPr="00771290" w:rsidRDefault="00771290" w:rsidP="00771290">
      <w:pPr>
        <w:pStyle w:val="BodyText"/>
        <w:numPr>
          <w:ilvl w:val="1"/>
          <w:numId w:val="16"/>
        </w:numPr>
        <w:rPr>
          <w:lang w:val="en-IN"/>
        </w:rPr>
      </w:pPr>
      <w:r w:rsidRPr="00771290">
        <w:rPr>
          <w:lang w:val="en-IN"/>
        </w:rPr>
        <w:t>Donut: On-Time vs Delayed vs Early Trips</w:t>
      </w:r>
    </w:p>
    <w:p w14:paraId="5B3DF4C0" w14:textId="1904FFB8" w:rsidR="00771290" w:rsidRPr="00771290" w:rsidRDefault="00771290" w:rsidP="00771290">
      <w:pPr>
        <w:pStyle w:val="BodyText"/>
        <w:numPr>
          <w:ilvl w:val="1"/>
          <w:numId w:val="16"/>
        </w:numPr>
        <w:rPr>
          <w:lang w:val="en-IN"/>
        </w:rPr>
      </w:pPr>
      <w:r w:rsidRPr="00771290">
        <w:rPr>
          <w:lang w:val="en-IN"/>
        </w:rPr>
        <w:t>Bar: Top 3 Delayed Routes</w:t>
      </w:r>
    </w:p>
    <w:p w14:paraId="28C1F86F" w14:textId="008D8D46" w:rsidR="00771290" w:rsidRDefault="00771290" w:rsidP="00771290">
      <w:pPr>
        <w:pStyle w:val="BodyText"/>
        <w:numPr>
          <w:ilvl w:val="1"/>
          <w:numId w:val="16"/>
        </w:numPr>
        <w:rPr>
          <w:lang w:val="en-IN"/>
        </w:rPr>
      </w:pPr>
      <w:r w:rsidRPr="00771290">
        <w:rPr>
          <w:lang w:val="en-IN"/>
        </w:rPr>
        <w:t>Line: Delay Trend by Time of Day</w:t>
      </w:r>
    </w:p>
    <w:p w14:paraId="57B67C47" w14:textId="77777777" w:rsidR="00771290" w:rsidRDefault="00771290" w:rsidP="00771290">
      <w:pPr>
        <w:pStyle w:val="BodyText"/>
        <w:ind w:left="720"/>
        <w:rPr>
          <w:lang w:val="en-IN"/>
        </w:rPr>
      </w:pPr>
    </w:p>
    <w:p w14:paraId="063543C1" w14:textId="7D7DB777" w:rsidR="00771290" w:rsidRPr="00771290" w:rsidRDefault="00771290" w:rsidP="00771290">
      <w:pPr>
        <w:pStyle w:val="BodyText"/>
        <w:numPr>
          <w:ilvl w:val="0"/>
          <w:numId w:val="20"/>
        </w:numPr>
        <w:rPr>
          <w:b/>
          <w:bCs/>
          <w:lang w:val="en-IN"/>
        </w:rPr>
      </w:pPr>
      <w:r w:rsidRPr="00771290">
        <w:rPr>
          <w:b/>
          <w:bCs/>
        </w:rPr>
        <w:t>Page 2: Route Performance</w:t>
      </w:r>
    </w:p>
    <w:p w14:paraId="5F4B5E07" w14:textId="77777777" w:rsidR="00771290" w:rsidRPr="00771290" w:rsidRDefault="00771290" w:rsidP="00771290">
      <w:pPr>
        <w:pStyle w:val="BodyText"/>
        <w:numPr>
          <w:ilvl w:val="0"/>
          <w:numId w:val="22"/>
        </w:numPr>
        <w:rPr>
          <w:lang w:val="en-IN"/>
        </w:rPr>
      </w:pPr>
      <w:r w:rsidRPr="00771290">
        <w:t>Route table: Trips, Avg Delay, Avg Rating, Stops</w:t>
      </w:r>
    </w:p>
    <w:p w14:paraId="7CCA34A2" w14:textId="3B22E491" w:rsidR="00771290" w:rsidRPr="00771290" w:rsidRDefault="00771290" w:rsidP="00771290">
      <w:pPr>
        <w:pStyle w:val="BodyText"/>
        <w:numPr>
          <w:ilvl w:val="0"/>
          <w:numId w:val="22"/>
        </w:numPr>
        <w:rPr>
          <w:lang w:val="en-IN"/>
        </w:rPr>
      </w:pPr>
      <w:r w:rsidRPr="00771290">
        <w:t>Routes ranked by Avg Delay (bar)</w:t>
      </w:r>
    </w:p>
    <w:p w14:paraId="23AB0D0E" w14:textId="2D788D49" w:rsidR="00771290" w:rsidRPr="00771290" w:rsidRDefault="00771290" w:rsidP="00771290">
      <w:pPr>
        <w:pStyle w:val="BodyText"/>
        <w:numPr>
          <w:ilvl w:val="0"/>
          <w:numId w:val="22"/>
        </w:numPr>
        <w:rPr>
          <w:lang w:val="en-IN"/>
        </w:rPr>
      </w:pPr>
      <w:r w:rsidRPr="00771290">
        <w:rPr>
          <w:lang w:val="en-IN"/>
        </w:rPr>
        <w:t>Route with Maximum Stops (highlight card)</w:t>
      </w:r>
    </w:p>
    <w:p w14:paraId="74522009" w14:textId="402EACB4" w:rsidR="00771290" w:rsidRPr="00771290" w:rsidRDefault="00771290" w:rsidP="00771290">
      <w:pPr>
        <w:pStyle w:val="BodyText"/>
        <w:numPr>
          <w:ilvl w:val="0"/>
          <w:numId w:val="22"/>
        </w:numPr>
        <w:rPr>
          <w:lang w:val="en-IN"/>
        </w:rPr>
      </w:pPr>
      <w:r w:rsidRPr="00771290">
        <w:t>Delay by Time Slot (heatmap/line chart)</w:t>
      </w:r>
    </w:p>
    <w:p w14:paraId="2557AB5E" w14:textId="77777777" w:rsidR="00771290" w:rsidRDefault="00771290" w:rsidP="00771290">
      <w:pPr>
        <w:pStyle w:val="BodyText"/>
        <w:rPr>
          <w:lang w:val="en-IN"/>
        </w:rPr>
      </w:pPr>
    </w:p>
    <w:p w14:paraId="252B4E15" w14:textId="00F640E8" w:rsidR="00771290" w:rsidRPr="00771290" w:rsidRDefault="00771290" w:rsidP="00771290">
      <w:pPr>
        <w:pStyle w:val="BodyText"/>
        <w:numPr>
          <w:ilvl w:val="0"/>
          <w:numId w:val="24"/>
        </w:numPr>
        <w:rPr>
          <w:b/>
          <w:bCs/>
          <w:lang w:val="en-IN"/>
        </w:rPr>
      </w:pPr>
      <w:r w:rsidRPr="00771290">
        <w:rPr>
          <w:b/>
          <w:bCs/>
        </w:rPr>
        <w:t xml:space="preserve">Page </w:t>
      </w:r>
      <w:r>
        <w:rPr>
          <w:b/>
          <w:bCs/>
        </w:rPr>
        <w:t>3</w:t>
      </w:r>
      <w:r w:rsidRPr="00771290">
        <w:rPr>
          <w:b/>
          <w:bCs/>
        </w:rPr>
        <w:t>: Trip Analytics</w:t>
      </w:r>
    </w:p>
    <w:p w14:paraId="30C900FC" w14:textId="4E1B0E8C" w:rsidR="00771290" w:rsidRPr="00771290" w:rsidRDefault="00771290" w:rsidP="00771290">
      <w:pPr>
        <w:pStyle w:val="BodyText"/>
        <w:numPr>
          <w:ilvl w:val="0"/>
          <w:numId w:val="25"/>
        </w:numPr>
        <w:rPr>
          <w:lang w:val="en-IN"/>
        </w:rPr>
      </w:pPr>
      <w:r w:rsidRPr="00771290">
        <w:t>Delay Severity Distribution (donut/stacked bar)</w:t>
      </w:r>
    </w:p>
    <w:p w14:paraId="42D91D7E" w14:textId="4A65418F" w:rsidR="00771290" w:rsidRPr="00771290" w:rsidRDefault="00771290" w:rsidP="00771290">
      <w:pPr>
        <w:pStyle w:val="BodyText"/>
        <w:numPr>
          <w:ilvl w:val="0"/>
          <w:numId w:val="25"/>
        </w:numPr>
        <w:rPr>
          <w:lang w:val="en-IN"/>
        </w:rPr>
      </w:pPr>
      <w:r w:rsidRPr="00771290">
        <w:rPr>
          <w:lang w:val="en-IN"/>
        </w:rPr>
        <w:t>Running Total Trips per Route (line chart)</w:t>
      </w:r>
    </w:p>
    <w:p w14:paraId="71BC463F" w14:textId="05CDB19D" w:rsidR="00771290" w:rsidRPr="00771290" w:rsidRDefault="00771290" w:rsidP="00771290">
      <w:pPr>
        <w:pStyle w:val="BodyText"/>
        <w:numPr>
          <w:ilvl w:val="0"/>
          <w:numId w:val="25"/>
        </w:numPr>
        <w:rPr>
          <w:lang w:val="en-IN"/>
        </w:rPr>
      </w:pPr>
      <w:r w:rsidRPr="00771290">
        <w:t>Top 5 Worst Trips by Delay-to-Rating Ratio (table)</w:t>
      </w:r>
    </w:p>
    <w:p w14:paraId="7065312B" w14:textId="39F30033" w:rsidR="00771290" w:rsidRPr="006D59CE" w:rsidRDefault="00771290" w:rsidP="006D59CE">
      <w:pPr>
        <w:numPr>
          <w:ilvl w:val="0"/>
          <w:numId w:val="2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771290">
        <w:rPr>
          <w:rFonts w:ascii="Times New Roman" w:eastAsia="Times New Roman" w:hAnsi="Times New Roman" w:cs="Times New Roman"/>
          <w:lang w:val="en-IN" w:eastAsia="en-IN"/>
        </w:rPr>
        <w:lastRenderedPageBreak/>
        <w:t>KPI: % Faster-than-schedule trips (dataset shows none)</w:t>
      </w:r>
    </w:p>
    <w:p w14:paraId="53614C50" w14:textId="77777777" w:rsidR="00D65A1D" w:rsidRDefault="00D65A1D" w:rsidP="00771290">
      <w:pPr>
        <w:pStyle w:val="BodyText"/>
        <w:ind w:left="360"/>
        <w:rPr>
          <w:b/>
          <w:bCs/>
        </w:rPr>
      </w:pPr>
    </w:p>
    <w:p w14:paraId="4905AF8D" w14:textId="41B7D691" w:rsidR="00771290" w:rsidRPr="00771290" w:rsidRDefault="00771290" w:rsidP="00771290">
      <w:pPr>
        <w:pStyle w:val="BodyText"/>
        <w:numPr>
          <w:ilvl w:val="0"/>
          <w:numId w:val="27"/>
        </w:numPr>
        <w:rPr>
          <w:b/>
          <w:bCs/>
          <w:lang w:val="en-IN"/>
        </w:rPr>
      </w:pPr>
      <w:r w:rsidRPr="00771290">
        <w:rPr>
          <w:b/>
          <w:bCs/>
        </w:rPr>
        <w:t xml:space="preserve">Page </w:t>
      </w:r>
      <w:r>
        <w:rPr>
          <w:b/>
          <w:bCs/>
        </w:rPr>
        <w:t>4</w:t>
      </w:r>
      <w:r w:rsidRPr="00771290">
        <w:rPr>
          <w:b/>
          <w:bCs/>
        </w:rPr>
        <w:t>: Driver &amp; Vehicle</w:t>
      </w:r>
    </w:p>
    <w:p w14:paraId="7BB2A08B" w14:textId="44C504F7" w:rsidR="00BA7302" w:rsidRPr="00BA7302" w:rsidRDefault="00BA7302" w:rsidP="00771290">
      <w:pPr>
        <w:pStyle w:val="BodyText"/>
        <w:numPr>
          <w:ilvl w:val="0"/>
          <w:numId w:val="28"/>
        </w:numPr>
        <w:rPr>
          <w:lang w:val="en-IN"/>
        </w:rPr>
      </w:pPr>
      <w:r w:rsidRPr="00BA7302">
        <w:t xml:space="preserve">Driver table: Avg </w:t>
      </w:r>
      <w:proofErr w:type="gramStart"/>
      <w:r w:rsidRPr="00BA7302">
        <w:t>Delay,  Trips</w:t>
      </w:r>
      <w:proofErr w:type="gramEnd"/>
      <w:r w:rsidRPr="00BA7302">
        <w:t xml:space="preserve"> &gt;10 min delay</w:t>
      </w:r>
    </w:p>
    <w:p w14:paraId="5AEA6D1E" w14:textId="623E80A2" w:rsidR="00BA7302" w:rsidRPr="00BA7302" w:rsidRDefault="00BA7302" w:rsidP="00771290">
      <w:pPr>
        <w:pStyle w:val="BodyText"/>
        <w:numPr>
          <w:ilvl w:val="0"/>
          <w:numId w:val="28"/>
        </w:numPr>
        <w:rPr>
          <w:lang w:val="en-IN"/>
        </w:rPr>
      </w:pPr>
      <w:r w:rsidRPr="00BA7302">
        <w:t>Vehicle Delay Ranking (bar)</w:t>
      </w:r>
    </w:p>
    <w:p w14:paraId="3B619DB0" w14:textId="027E69E5" w:rsidR="00771290" w:rsidRPr="00771290" w:rsidRDefault="00BA7302" w:rsidP="00771290">
      <w:pPr>
        <w:pStyle w:val="BodyText"/>
        <w:numPr>
          <w:ilvl w:val="0"/>
          <w:numId w:val="28"/>
        </w:numPr>
        <w:rPr>
          <w:lang w:val="en-IN"/>
        </w:rPr>
      </w:pPr>
      <w:r w:rsidRPr="00BA7302">
        <w:t>Delays by Vehicle Type (pie → only BRTS bus type)</w:t>
      </w:r>
    </w:p>
    <w:p w14:paraId="22918B5D" w14:textId="4B743175" w:rsidR="00BA7302" w:rsidRPr="00BA7302" w:rsidRDefault="00BA7302" w:rsidP="00BA7302">
      <w:pPr>
        <w:pStyle w:val="BodyText"/>
        <w:numPr>
          <w:ilvl w:val="0"/>
          <w:numId w:val="28"/>
        </w:numPr>
        <w:rPr>
          <w:lang w:val="en-IN"/>
        </w:rPr>
      </w:pPr>
      <w:r w:rsidRPr="00BA7302">
        <w:t>Best Performing Driver (highlight card)</w:t>
      </w:r>
    </w:p>
    <w:p w14:paraId="05C7292C" w14:textId="77777777" w:rsidR="00BA7302" w:rsidRDefault="00BA7302" w:rsidP="00BA7302">
      <w:pPr>
        <w:pStyle w:val="BodyText"/>
        <w:ind w:left="720"/>
        <w:rPr>
          <w:lang w:val="en-IN"/>
        </w:rPr>
      </w:pPr>
    </w:p>
    <w:p w14:paraId="0BEC2218" w14:textId="3A94DE7D" w:rsidR="00BA7302" w:rsidRPr="00BA7302" w:rsidRDefault="00BA7302" w:rsidP="00BA7302">
      <w:pPr>
        <w:pStyle w:val="BodyText"/>
        <w:numPr>
          <w:ilvl w:val="0"/>
          <w:numId w:val="29"/>
        </w:numPr>
        <w:rPr>
          <w:b/>
          <w:bCs/>
          <w:lang w:val="en-IN"/>
        </w:rPr>
      </w:pPr>
      <w:r w:rsidRPr="00BA7302">
        <w:rPr>
          <w:b/>
          <w:bCs/>
        </w:rPr>
        <w:t>Page 5: Passenger Feedback</w:t>
      </w:r>
    </w:p>
    <w:p w14:paraId="777C9552" w14:textId="0F97C712" w:rsidR="00BA7302" w:rsidRPr="00BA7302" w:rsidRDefault="00BA7302" w:rsidP="00BA7302">
      <w:pPr>
        <w:pStyle w:val="BodyText"/>
        <w:numPr>
          <w:ilvl w:val="0"/>
          <w:numId w:val="30"/>
        </w:numPr>
        <w:rPr>
          <w:lang w:val="en-IN"/>
        </w:rPr>
      </w:pPr>
      <w:r w:rsidRPr="00BA7302">
        <w:t>Passenger table: Avg Rating, Feedback Count</w:t>
      </w:r>
    </w:p>
    <w:p w14:paraId="116D86C9" w14:textId="20B915F4" w:rsidR="00BA7302" w:rsidRPr="00BA7302" w:rsidRDefault="00BA7302" w:rsidP="00BA7302">
      <w:pPr>
        <w:pStyle w:val="BodyText"/>
        <w:numPr>
          <w:ilvl w:val="0"/>
          <w:numId w:val="30"/>
        </w:numPr>
        <w:rPr>
          <w:lang w:val="en-IN"/>
        </w:rPr>
      </w:pPr>
      <w:r w:rsidRPr="00BA7302">
        <w:t>Top 5 Passengers with Lowest Ratings (bar)</w:t>
      </w:r>
    </w:p>
    <w:p w14:paraId="4A96FA09" w14:textId="49C0B67A" w:rsidR="00BA7302" w:rsidRPr="00BA7302" w:rsidRDefault="00BA7302" w:rsidP="00BA7302">
      <w:pPr>
        <w:pStyle w:val="BodyText"/>
        <w:numPr>
          <w:ilvl w:val="0"/>
          <w:numId w:val="30"/>
        </w:numPr>
        <w:rPr>
          <w:lang w:val="en-IN"/>
        </w:rPr>
      </w:pPr>
      <w:r w:rsidRPr="00BA7302">
        <w:t>Delay vs Rating Correlation (scatter)</w:t>
      </w:r>
    </w:p>
    <w:p w14:paraId="1A424F0A" w14:textId="40A3A8D7" w:rsidR="00BA7302" w:rsidRPr="00BA7302" w:rsidRDefault="00BA7302" w:rsidP="00BA7302">
      <w:pPr>
        <w:pStyle w:val="BodyText"/>
        <w:numPr>
          <w:ilvl w:val="0"/>
          <w:numId w:val="30"/>
        </w:numPr>
        <w:rPr>
          <w:lang w:val="en-IN"/>
        </w:rPr>
      </w:pPr>
      <w:r w:rsidRPr="00BA7302">
        <w:t>Consistent Passengers (KPI → fixed rating behavior)</w:t>
      </w:r>
    </w:p>
    <w:p w14:paraId="19F4FE06" w14:textId="36621D1C" w:rsidR="006D59CE" w:rsidRPr="006D59CE" w:rsidRDefault="00BA7302" w:rsidP="00BA7302">
      <w:bookmarkStart w:id="11" w:name="project-outcomes"/>
      <w:bookmarkEnd w:id="8"/>
      <w:bookmarkEnd w:id="10"/>
      <w:r>
        <w:pict w14:anchorId="551F57BF">
          <v:rect id="_x0000_i2191" style="width:0;height:1.5pt" o:hralign="center" o:bullet="t" o:hrstd="t" o:hr="t"/>
        </w:pict>
      </w:r>
    </w:p>
    <w:p w14:paraId="11563F85" w14:textId="635DA0F7" w:rsidR="00BA7302" w:rsidRPr="00BA7302" w:rsidRDefault="00BA7302" w:rsidP="00BA7302"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IN"/>
        </w:rPr>
        <w:t>6</w:t>
      </w:r>
      <w:r w:rsidRPr="00BA7302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IN"/>
        </w:rPr>
        <w:t>. Tools &amp; Skills</w:t>
      </w:r>
    </w:p>
    <w:p w14:paraId="34CF99A0" w14:textId="77777777" w:rsidR="00BA7302" w:rsidRPr="00BA7302" w:rsidRDefault="00BA7302" w:rsidP="00BA7302">
      <w:pPr>
        <w:pStyle w:val="Heading2"/>
        <w:numPr>
          <w:ilvl w:val="0"/>
          <w:numId w:val="31"/>
        </w:numPr>
        <w:rPr>
          <w:color w:val="000000" w:themeColor="text1"/>
          <w:sz w:val="24"/>
          <w:szCs w:val="24"/>
          <w:lang w:val="en-IN"/>
        </w:rPr>
      </w:pPr>
      <w:r w:rsidRPr="00BA7302">
        <w:rPr>
          <w:b/>
          <w:bCs/>
          <w:color w:val="000000" w:themeColor="text1"/>
          <w:sz w:val="24"/>
          <w:szCs w:val="24"/>
          <w:lang w:val="en-IN"/>
        </w:rPr>
        <w:t>Python:</w:t>
      </w:r>
      <w:r w:rsidRPr="00BA7302">
        <w:rPr>
          <w:color w:val="000000" w:themeColor="text1"/>
          <w:sz w:val="24"/>
          <w:szCs w:val="24"/>
          <w:lang w:val="en-IN"/>
        </w:rPr>
        <w:t xml:space="preserve"> Selenium, Pandas, </w:t>
      </w:r>
      <w:proofErr w:type="spellStart"/>
      <w:r w:rsidRPr="00BA7302">
        <w:rPr>
          <w:color w:val="000000" w:themeColor="text1"/>
          <w:sz w:val="24"/>
          <w:szCs w:val="24"/>
          <w:lang w:val="en-IN"/>
        </w:rPr>
        <w:t>Geopy</w:t>
      </w:r>
      <w:proofErr w:type="spellEnd"/>
      <w:r w:rsidRPr="00BA7302">
        <w:rPr>
          <w:color w:val="000000" w:themeColor="text1"/>
          <w:sz w:val="24"/>
          <w:szCs w:val="24"/>
          <w:lang w:val="en-IN"/>
        </w:rPr>
        <w:t xml:space="preserve"> (scraping + preprocessing).</w:t>
      </w:r>
    </w:p>
    <w:p w14:paraId="1B454D78" w14:textId="77777777" w:rsidR="00BA7302" w:rsidRPr="00BA7302" w:rsidRDefault="00BA7302" w:rsidP="00BA7302">
      <w:pPr>
        <w:pStyle w:val="Heading2"/>
        <w:numPr>
          <w:ilvl w:val="0"/>
          <w:numId w:val="31"/>
        </w:numPr>
        <w:rPr>
          <w:color w:val="000000" w:themeColor="text1"/>
          <w:sz w:val="24"/>
          <w:szCs w:val="24"/>
          <w:lang w:val="en-IN"/>
        </w:rPr>
      </w:pPr>
      <w:r w:rsidRPr="00BA7302">
        <w:rPr>
          <w:b/>
          <w:bCs/>
          <w:color w:val="000000" w:themeColor="text1"/>
          <w:sz w:val="24"/>
          <w:szCs w:val="24"/>
          <w:lang w:val="en-IN"/>
        </w:rPr>
        <w:t>PostgreSQL:</w:t>
      </w:r>
      <w:r w:rsidRPr="00BA7302">
        <w:rPr>
          <w:color w:val="000000" w:themeColor="text1"/>
          <w:sz w:val="24"/>
          <w:szCs w:val="24"/>
          <w:lang w:val="en-IN"/>
        </w:rPr>
        <w:t xml:space="preserve"> SQL, CTEs, Window Functions, CASE, Subqueries.</w:t>
      </w:r>
    </w:p>
    <w:p w14:paraId="4CB9ACDD" w14:textId="77777777" w:rsidR="00BA7302" w:rsidRPr="00BA7302" w:rsidRDefault="00BA7302" w:rsidP="00BA7302">
      <w:pPr>
        <w:pStyle w:val="Heading2"/>
        <w:numPr>
          <w:ilvl w:val="0"/>
          <w:numId w:val="31"/>
        </w:numPr>
        <w:rPr>
          <w:color w:val="000000" w:themeColor="text1"/>
          <w:sz w:val="24"/>
          <w:szCs w:val="24"/>
          <w:lang w:val="en-IN"/>
        </w:rPr>
      </w:pPr>
      <w:r w:rsidRPr="00BA7302">
        <w:rPr>
          <w:b/>
          <w:bCs/>
          <w:color w:val="000000" w:themeColor="text1"/>
          <w:sz w:val="24"/>
          <w:szCs w:val="24"/>
          <w:lang w:val="en-IN"/>
        </w:rPr>
        <w:t>Power BI:</w:t>
      </w:r>
      <w:r w:rsidRPr="00BA7302">
        <w:rPr>
          <w:color w:val="000000" w:themeColor="text1"/>
          <w:sz w:val="24"/>
          <w:szCs w:val="24"/>
          <w:lang w:val="en-IN"/>
        </w:rPr>
        <w:t xml:space="preserve"> DAX measures, KPI cards, advanced visuals.</w:t>
      </w:r>
    </w:p>
    <w:p w14:paraId="0A2983F0" w14:textId="77777777" w:rsidR="00BA7302" w:rsidRPr="00BA7302" w:rsidRDefault="00BA7302" w:rsidP="00BA7302">
      <w:pPr>
        <w:pStyle w:val="Heading2"/>
        <w:numPr>
          <w:ilvl w:val="0"/>
          <w:numId w:val="31"/>
        </w:numPr>
        <w:rPr>
          <w:color w:val="000000" w:themeColor="text1"/>
          <w:sz w:val="24"/>
          <w:szCs w:val="24"/>
          <w:lang w:val="en-IN"/>
        </w:rPr>
      </w:pPr>
      <w:r w:rsidRPr="00BA7302">
        <w:rPr>
          <w:b/>
          <w:bCs/>
          <w:color w:val="000000" w:themeColor="text1"/>
          <w:sz w:val="24"/>
          <w:szCs w:val="24"/>
          <w:lang w:val="en-IN"/>
        </w:rPr>
        <w:t>Data Analytics Skills:</w:t>
      </w:r>
      <w:r w:rsidRPr="00BA7302">
        <w:rPr>
          <w:color w:val="000000" w:themeColor="text1"/>
          <w:sz w:val="24"/>
          <w:szCs w:val="24"/>
          <w:lang w:val="en-IN"/>
        </w:rPr>
        <w:t xml:space="preserve"> Cleaning, Joins, Aggregates, Visualization, Dashboard design.</w:t>
      </w:r>
    </w:p>
    <w:p w14:paraId="35F8E9DA" w14:textId="293020AC" w:rsidR="006D59CE" w:rsidRDefault="00BA7302" w:rsidP="006D59CE">
      <w:r>
        <w:pict w14:anchorId="1164617B">
          <v:rect id="_x0000_i2192" style="width:0;height:1.5pt" o:hralign="center" o:hrstd="t" o:hr="t"/>
        </w:pict>
      </w:r>
    </w:p>
    <w:p w14:paraId="621C1DC1" w14:textId="66C1DAEF" w:rsidR="002602B7" w:rsidRDefault="00000000">
      <w:pPr>
        <w:pStyle w:val="Heading2"/>
      </w:pPr>
      <w:r>
        <w:t xml:space="preserve">7. </w:t>
      </w:r>
      <w:r w:rsidR="00BA7302" w:rsidRPr="00BA7302">
        <w:t>Final Deliverables</w:t>
      </w:r>
    </w:p>
    <w:p w14:paraId="0B60F0DA" w14:textId="2AE117CE" w:rsidR="00BA7302" w:rsidRPr="00BA7302" w:rsidRDefault="00BA7302" w:rsidP="00BA7302">
      <w:pPr>
        <w:pStyle w:val="Compact"/>
        <w:numPr>
          <w:ilvl w:val="0"/>
          <w:numId w:val="12"/>
        </w:numPr>
        <w:rPr>
          <w:lang w:val="en-IN"/>
        </w:rPr>
      </w:pPr>
      <w:r w:rsidRPr="00BA7302">
        <w:rPr>
          <w:lang w:val="en-IN"/>
        </w:rPr>
        <w:t>PostgreSQL Database with normalized schema.</w:t>
      </w:r>
    </w:p>
    <w:p w14:paraId="6BAE6F9E" w14:textId="3FE09057" w:rsidR="002602B7" w:rsidRDefault="00BA7302" w:rsidP="00BA7302">
      <w:pPr>
        <w:pStyle w:val="Compact"/>
        <w:numPr>
          <w:ilvl w:val="0"/>
          <w:numId w:val="12"/>
        </w:numPr>
      </w:pPr>
      <w:r w:rsidRPr="00BA7302">
        <w:t>28 SQL Queries (CRUD, aggregates, windows, recursive CTEs).</w:t>
      </w:r>
    </w:p>
    <w:p w14:paraId="150306FD" w14:textId="236DB3B3" w:rsidR="00BA7302" w:rsidRDefault="00BA7302" w:rsidP="00BA7302">
      <w:pPr>
        <w:pStyle w:val="Compact"/>
        <w:numPr>
          <w:ilvl w:val="0"/>
          <w:numId w:val="12"/>
        </w:numPr>
      </w:pPr>
      <w:r w:rsidRPr="00BA7302">
        <w:t>Final CSV datasets</w:t>
      </w:r>
      <w:r>
        <w:t>.</w:t>
      </w:r>
    </w:p>
    <w:p w14:paraId="48BFADF0" w14:textId="77777777" w:rsidR="00D65A1D" w:rsidRDefault="00BA7302" w:rsidP="00D65A1D">
      <w:pPr>
        <w:pStyle w:val="Compact"/>
        <w:numPr>
          <w:ilvl w:val="0"/>
          <w:numId w:val="12"/>
        </w:numPr>
      </w:pPr>
      <w:r w:rsidRPr="00BA7302">
        <w:t>Power BI Dashboard (5-page interactive report).</w:t>
      </w:r>
    </w:p>
    <w:p w14:paraId="05BD3EDB" w14:textId="77777777" w:rsidR="00D65A1D" w:rsidRDefault="00D65A1D" w:rsidP="00D65A1D">
      <w:pPr>
        <w:pStyle w:val="Compact"/>
        <w:rPr>
          <w:rFonts w:ascii="Segoe UI Emoji" w:hAnsi="Segoe UI Emoji" w:cs="Segoe UI Emoji"/>
        </w:rPr>
      </w:pPr>
    </w:p>
    <w:bookmarkEnd w:id="0"/>
    <w:bookmarkEnd w:id="11"/>
    <w:p w14:paraId="0250D083" w14:textId="1FEF84B1" w:rsidR="002602B7" w:rsidRDefault="00D65A1D" w:rsidP="00D65A1D">
      <w:pPr>
        <w:pStyle w:val="Compact"/>
      </w:pPr>
      <w:r w:rsidRPr="00D65A1D">
        <w:rPr>
          <w:b/>
          <w:bCs/>
          <w:sz w:val="28"/>
          <w:szCs w:val="28"/>
        </w:rPr>
        <w:t>Result:</w:t>
      </w:r>
      <w:r w:rsidRPr="00D65A1D">
        <w:rPr>
          <w:b/>
          <w:bCs/>
        </w:rPr>
        <w:t xml:space="preserve"> A complete end-to-end transport analytics solution — from web scraping to PostgreSQL to Power BI</w:t>
      </w:r>
    </w:p>
    <w:sectPr w:rsidR="002602B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381" style="width:0;height:1.5pt" o:hralign="center" o:bullet="t" o:hrstd="t" o:hr="t"/>
    </w:pict>
  </w:numPicBullet>
  <w:numPicBullet w:numPicBulletId="1">
    <w:pict>
      <v:rect id="_x0000_i1382" style="width:0;height:1.5pt" o:hralign="center" o:bullet="t" o:hrstd="t" o:hr="t"/>
    </w:pict>
  </w:numPicBullet>
  <w:numPicBullet w:numPicBulletId="2">
    <w:pict>
      <v:rect id="_x0000_i1383" style="width:0;height:1.5pt" o:hralign="center" o:bullet="t" o:hrstd="t" o:hr="t"/>
    </w:pict>
  </w:numPicBullet>
  <w:numPicBullet w:numPicBulletId="3">
    <w:pict>
      <v:rect id="_x0000_i1384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42B236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BB4523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8605D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D22988"/>
    <w:multiLevelType w:val="hybridMultilevel"/>
    <w:tmpl w:val="25E66B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8408B1"/>
    <w:multiLevelType w:val="hybridMultilevel"/>
    <w:tmpl w:val="32DEB9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0E664B"/>
    <w:multiLevelType w:val="hybridMultilevel"/>
    <w:tmpl w:val="2CFE74C8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7BB5351"/>
    <w:multiLevelType w:val="multilevel"/>
    <w:tmpl w:val="46D86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8112E9F"/>
    <w:multiLevelType w:val="hybridMultilevel"/>
    <w:tmpl w:val="B386CA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BA5785"/>
    <w:multiLevelType w:val="hybridMultilevel"/>
    <w:tmpl w:val="D05CF8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13514"/>
    <w:multiLevelType w:val="multilevel"/>
    <w:tmpl w:val="FC3AD10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4320927"/>
    <w:multiLevelType w:val="hybridMultilevel"/>
    <w:tmpl w:val="0A3617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E17A5C"/>
    <w:multiLevelType w:val="hybridMultilevel"/>
    <w:tmpl w:val="C8C25DC4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9494450"/>
    <w:multiLevelType w:val="multilevel"/>
    <w:tmpl w:val="E43EC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B076514"/>
    <w:multiLevelType w:val="multilevel"/>
    <w:tmpl w:val="1DD0F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3383873"/>
    <w:multiLevelType w:val="hybridMultilevel"/>
    <w:tmpl w:val="CA3E56E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BB5112"/>
    <w:multiLevelType w:val="hybridMultilevel"/>
    <w:tmpl w:val="00E8283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9F58D2"/>
    <w:multiLevelType w:val="multilevel"/>
    <w:tmpl w:val="9DC28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3BF31DA"/>
    <w:multiLevelType w:val="hybridMultilevel"/>
    <w:tmpl w:val="6758F51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744735"/>
    <w:multiLevelType w:val="multilevel"/>
    <w:tmpl w:val="E60CF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47B64B4"/>
    <w:multiLevelType w:val="multilevel"/>
    <w:tmpl w:val="109A4BEC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4F241D6"/>
    <w:multiLevelType w:val="hybridMultilevel"/>
    <w:tmpl w:val="F99436E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B3B657B"/>
    <w:multiLevelType w:val="hybridMultilevel"/>
    <w:tmpl w:val="FD44B6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1F17C3"/>
    <w:multiLevelType w:val="hybridMultilevel"/>
    <w:tmpl w:val="ABB24C6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AE75CB"/>
    <w:multiLevelType w:val="hybridMultilevel"/>
    <w:tmpl w:val="5AD8788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456C93"/>
    <w:multiLevelType w:val="hybridMultilevel"/>
    <w:tmpl w:val="13B45E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2F730E"/>
    <w:multiLevelType w:val="hybridMultilevel"/>
    <w:tmpl w:val="48A8A72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072F56"/>
    <w:multiLevelType w:val="multilevel"/>
    <w:tmpl w:val="F702C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BCC116F"/>
    <w:multiLevelType w:val="multilevel"/>
    <w:tmpl w:val="472E4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C77874"/>
    <w:multiLevelType w:val="hybridMultilevel"/>
    <w:tmpl w:val="9A10CAA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B92505"/>
    <w:multiLevelType w:val="multilevel"/>
    <w:tmpl w:val="FF367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07661649">
    <w:abstractNumId w:val="0"/>
  </w:num>
  <w:num w:numId="2" w16cid:durableId="1014381400">
    <w:abstractNumId w:val="1"/>
  </w:num>
  <w:num w:numId="3" w16cid:durableId="2130510953">
    <w:abstractNumId w:val="1"/>
  </w:num>
  <w:num w:numId="4" w16cid:durableId="1238947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3495170">
    <w:abstractNumId w:val="1"/>
  </w:num>
  <w:num w:numId="6" w16cid:durableId="659116241">
    <w:abstractNumId w:val="1"/>
  </w:num>
  <w:num w:numId="7" w16cid:durableId="1387222584">
    <w:abstractNumId w:val="1"/>
  </w:num>
  <w:num w:numId="8" w16cid:durableId="224075167">
    <w:abstractNumId w:val="1"/>
  </w:num>
  <w:num w:numId="9" w16cid:durableId="643975538">
    <w:abstractNumId w:val="1"/>
  </w:num>
  <w:num w:numId="10" w16cid:durableId="13502548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8017662">
    <w:abstractNumId w:val="1"/>
  </w:num>
  <w:num w:numId="12" w16cid:durableId="81420222">
    <w:abstractNumId w:val="1"/>
  </w:num>
  <w:num w:numId="13" w16cid:durableId="647056632">
    <w:abstractNumId w:val="4"/>
  </w:num>
  <w:num w:numId="14" w16cid:durableId="1819150167">
    <w:abstractNumId w:val="20"/>
  </w:num>
  <w:num w:numId="15" w16cid:durableId="1674262429">
    <w:abstractNumId w:val="24"/>
  </w:num>
  <w:num w:numId="16" w16cid:durableId="1901018732">
    <w:abstractNumId w:val="15"/>
  </w:num>
  <w:num w:numId="17" w16cid:durableId="961151742">
    <w:abstractNumId w:val="5"/>
  </w:num>
  <w:num w:numId="18" w16cid:durableId="883835336">
    <w:abstractNumId w:val="25"/>
  </w:num>
  <w:num w:numId="19" w16cid:durableId="3437305">
    <w:abstractNumId w:val="11"/>
  </w:num>
  <w:num w:numId="20" w16cid:durableId="2144227665">
    <w:abstractNumId w:val="22"/>
  </w:num>
  <w:num w:numId="21" w16cid:durableId="532697576">
    <w:abstractNumId w:val="3"/>
  </w:num>
  <w:num w:numId="22" w16cid:durableId="1138229930">
    <w:abstractNumId w:val="8"/>
  </w:num>
  <w:num w:numId="23" w16cid:durableId="689453090">
    <w:abstractNumId w:val="14"/>
  </w:num>
  <w:num w:numId="24" w16cid:durableId="172190576">
    <w:abstractNumId w:val="28"/>
  </w:num>
  <w:num w:numId="25" w16cid:durableId="706836529">
    <w:abstractNumId w:val="21"/>
  </w:num>
  <w:num w:numId="26" w16cid:durableId="1698002369">
    <w:abstractNumId w:val="12"/>
  </w:num>
  <w:num w:numId="27" w16cid:durableId="754934481">
    <w:abstractNumId w:val="17"/>
  </w:num>
  <w:num w:numId="28" w16cid:durableId="1352951690">
    <w:abstractNumId w:val="7"/>
  </w:num>
  <w:num w:numId="29" w16cid:durableId="857932750">
    <w:abstractNumId w:val="23"/>
  </w:num>
  <w:num w:numId="30" w16cid:durableId="1031301897">
    <w:abstractNumId w:val="10"/>
  </w:num>
  <w:num w:numId="31" w16cid:durableId="1321613712">
    <w:abstractNumId w:val="18"/>
  </w:num>
  <w:num w:numId="32" w16cid:durableId="980884950">
    <w:abstractNumId w:val="13"/>
  </w:num>
  <w:num w:numId="33" w16cid:durableId="1178497405">
    <w:abstractNumId w:val="9"/>
  </w:num>
  <w:num w:numId="34" w16cid:durableId="199057652">
    <w:abstractNumId w:val="19"/>
  </w:num>
  <w:num w:numId="35" w16cid:durableId="1052848407">
    <w:abstractNumId w:val="26"/>
  </w:num>
  <w:num w:numId="36" w16cid:durableId="1120956765">
    <w:abstractNumId w:val="16"/>
  </w:num>
  <w:num w:numId="37" w16cid:durableId="2043743629">
    <w:abstractNumId w:val="29"/>
  </w:num>
  <w:num w:numId="38" w16cid:durableId="614213314">
    <w:abstractNumId w:val="6"/>
  </w:num>
  <w:num w:numId="39" w16cid:durableId="9286892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602B7"/>
    <w:rsid w:val="00192466"/>
    <w:rsid w:val="002602B7"/>
    <w:rsid w:val="006D59CE"/>
    <w:rsid w:val="00771290"/>
    <w:rsid w:val="007841C7"/>
    <w:rsid w:val="00BA7302"/>
    <w:rsid w:val="00D65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B0CFC"/>
  <w15:docId w15:val="{FBDFC72A-CA54-4F12-95F8-D58E67438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7302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192466"/>
    <w:pPr>
      <w:ind w:left="720"/>
      <w:contextualSpacing/>
    </w:pPr>
  </w:style>
  <w:style w:type="paragraph" w:styleId="NormalWeb">
    <w:name w:val="Normal (Web)"/>
    <w:basedOn w:val="Normal"/>
    <w:uiPriority w:val="99"/>
    <w:rsid w:val="00771290"/>
    <w:rPr>
      <w:rFonts w:ascii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7712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5</Pages>
  <Words>967</Words>
  <Characters>551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an vaishnani</cp:lastModifiedBy>
  <cp:revision>2</cp:revision>
  <dcterms:created xsi:type="dcterms:W3CDTF">2025-08-31T17:50:00Z</dcterms:created>
  <dcterms:modified xsi:type="dcterms:W3CDTF">2025-09-10T11:36:00Z</dcterms:modified>
</cp:coreProperties>
</file>